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F83B9" w14:textId="77777777" w:rsidR="004A0C08" w:rsidRPr="009358CC" w:rsidRDefault="00D05F4A">
      <w:pPr>
        <w:spacing w:before="0" w:line="240" w:lineRule="auto"/>
        <w:jc w:val="center"/>
        <w:rPr>
          <w:b/>
          <w:color w:val="auto"/>
        </w:rPr>
      </w:pPr>
      <w:r w:rsidRPr="009358CC">
        <w:rPr>
          <w:b/>
          <w:color w:val="auto"/>
        </w:rPr>
        <w:t>T.C.</w:t>
      </w:r>
    </w:p>
    <w:p w14:paraId="3A7D2913" w14:textId="77777777" w:rsidR="004A0C08" w:rsidRPr="009358CC" w:rsidRDefault="00D05F4A">
      <w:pPr>
        <w:spacing w:before="0" w:line="240" w:lineRule="auto"/>
        <w:jc w:val="center"/>
        <w:rPr>
          <w:b/>
          <w:color w:val="auto"/>
        </w:rPr>
      </w:pPr>
      <w:r w:rsidRPr="009358CC">
        <w:rPr>
          <w:b/>
          <w:color w:val="auto"/>
        </w:rPr>
        <w:t>ADIYAMAN ÜNİVERSİTESİ</w:t>
      </w:r>
    </w:p>
    <w:p w14:paraId="6E9D81B6" w14:textId="77777777" w:rsidR="004A0C08" w:rsidRPr="009358CC" w:rsidRDefault="00D05F4A">
      <w:pPr>
        <w:spacing w:before="0" w:line="240" w:lineRule="auto"/>
        <w:jc w:val="center"/>
        <w:rPr>
          <w:b/>
          <w:color w:val="auto"/>
        </w:rPr>
      </w:pPr>
      <w:r w:rsidRPr="009358CC">
        <w:rPr>
          <w:b/>
          <w:color w:val="auto"/>
        </w:rPr>
        <w:t>FEN-EDEBİYAT FAKÜLTESİ BİYOLOJİ BÖLÜMÜ</w:t>
      </w:r>
    </w:p>
    <w:p w14:paraId="2B860BB8" w14:textId="65156EFA" w:rsidR="004A0C08" w:rsidRPr="009358CC" w:rsidRDefault="00D05F4A">
      <w:pPr>
        <w:spacing w:before="0" w:line="240" w:lineRule="auto"/>
        <w:jc w:val="center"/>
        <w:rPr>
          <w:b/>
          <w:color w:val="auto"/>
        </w:rPr>
      </w:pPr>
      <w:r w:rsidRPr="009358CC">
        <w:rPr>
          <w:b/>
          <w:color w:val="auto"/>
        </w:rPr>
        <w:t>20</w:t>
      </w:r>
      <w:r w:rsidR="00D57BEB" w:rsidRPr="009358CC">
        <w:rPr>
          <w:b/>
          <w:color w:val="auto"/>
        </w:rPr>
        <w:t>21</w:t>
      </w:r>
      <w:r w:rsidR="00F325D1" w:rsidRPr="009358CC">
        <w:rPr>
          <w:b/>
          <w:color w:val="auto"/>
        </w:rPr>
        <w:t>-</w:t>
      </w:r>
      <w:r w:rsidRPr="009358CC">
        <w:rPr>
          <w:b/>
          <w:color w:val="auto"/>
        </w:rPr>
        <w:t>20</w:t>
      </w:r>
      <w:r w:rsidR="00F325D1" w:rsidRPr="009358CC">
        <w:rPr>
          <w:b/>
          <w:color w:val="auto"/>
        </w:rPr>
        <w:t>2</w:t>
      </w:r>
      <w:r w:rsidR="00D57BEB" w:rsidRPr="009358CC">
        <w:rPr>
          <w:b/>
          <w:color w:val="auto"/>
        </w:rPr>
        <w:t>2</w:t>
      </w:r>
      <w:r w:rsidRPr="009358CC">
        <w:rPr>
          <w:b/>
          <w:color w:val="auto"/>
        </w:rPr>
        <w:t xml:space="preserve"> AKADEMİK YILI GÜZ DÖNEMİ </w:t>
      </w:r>
      <w:r w:rsidR="00C736FF" w:rsidRPr="009358CC">
        <w:rPr>
          <w:b/>
          <w:color w:val="auto"/>
        </w:rPr>
        <w:t>2</w:t>
      </w:r>
      <w:r w:rsidR="004F42C2" w:rsidRPr="009358CC">
        <w:rPr>
          <w:b/>
          <w:color w:val="auto"/>
        </w:rPr>
        <w:t xml:space="preserve">. </w:t>
      </w:r>
      <w:r w:rsidRPr="009358CC">
        <w:rPr>
          <w:b/>
          <w:color w:val="auto"/>
        </w:rPr>
        <w:t>ARA SINAV PROGRAMI</w:t>
      </w:r>
    </w:p>
    <w:p w14:paraId="507C5B33" w14:textId="77777777" w:rsidR="004A0C08" w:rsidRPr="009358CC" w:rsidRDefault="004A0C08">
      <w:pPr>
        <w:spacing w:before="0" w:line="240" w:lineRule="auto"/>
        <w:jc w:val="center"/>
        <w:rPr>
          <w:b/>
          <w:color w:val="auto"/>
        </w:rPr>
      </w:pPr>
    </w:p>
    <w:tbl>
      <w:tblPr>
        <w:tblStyle w:val="TabloKlavuzu"/>
        <w:tblW w:w="10456" w:type="dxa"/>
        <w:tblInd w:w="-414" w:type="dxa"/>
        <w:tblLayout w:type="fixed"/>
        <w:tblLook w:val="04A0" w:firstRow="1" w:lastRow="0" w:firstColumn="1" w:lastColumn="0" w:noHBand="0" w:noVBand="1"/>
      </w:tblPr>
      <w:tblGrid>
        <w:gridCol w:w="3794"/>
        <w:gridCol w:w="1151"/>
        <w:gridCol w:w="851"/>
        <w:gridCol w:w="2109"/>
        <w:gridCol w:w="2551"/>
      </w:tblGrid>
      <w:tr w:rsidR="009358CC" w:rsidRPr="009358CC" w14:paraId="3F8D9A5B" w14:textId="77777777" w:rsidTr="008C7307">
        <w:trPr>
          <w:trHeight w:val="226"/>
        </w:trPr>
        <w:tc>
          <w:tcPr>
            <w:tcW w:w="3794" w:type="dxa"/>
          </w:tcPr>
          <w:p w14:paraId="4DC386B2" w14:textId="77777777" w:rsidR="004A0C08" w:rsidRPr="009358CC" w:rsidRDefault="00D05F4A">
            <w:pPr>
              <w:spacing w:before="0" w:line="240" w:lineRule="auto"/>
              <w:jc w:val="center"/>
              <w:rPr>
                <w:b/>
                <w:color w:val="auto"/>
                <w:sz w:val="22"/>
                <w:szCs w:val="22"/>
              </w:rPr>
            </w:pPr>
            <w:r w:rsidRPr="009358CC">
              <w:rPr>
                <w:b/>
                <w:color w:val="auto"/>
                <w:sz w:val="22"/>
                <w:szCs w:val="22"/>
              </w:rPr>
              <w:t>Dersin Kodu ve Adı</w:t>
            </w:r>
          </w:p>
        </w:tc>
        <w:tc>
          <w:tcPr>
            <w:tcW w:w="1151" w:type="dxa"/>
          </w:tcPr>
          <w:p w14:paraId="61134C54" w14:textId="77777777" w:rsidR="004A0C08" w:rsidRPr="009358CC" w:rsidRDefault="00D05F4A">
            <w:pPr>
              <w:spacing w:before="0" w:line="240" w:lineRule="auto"/>
              <w:jc w:val="center"/>
              <w:rPr>
                <w:b/>
                <w:color w:val="auto"/>
                <w:sz w:val="22"/>
                <w:szCs w:val="22"/>
              </w:rPr>
            </w:pPr>
            <w:r w:rsidRPr="009358CC">
              <w:rPr>
                <w:b/>
                <w:color w:val="auto"/>
                <w:sz w:val="22"/>
                <w:szCs w:val="22"/>
              </w:rPr>
              <w:t>Sınav Tarihi</w:t>
            </w:r>
          </w:p>
        </w:tc>
        <w:tc>
          <w:tcPr>
            <w:tcW w:w="851" w:type="dxa"/>
          </w:tcPr>
          <w:p w14:paraId="3C642169" w14:textId="77777777" w:rsidR="004A0C08" w:rsidRPr="009358CC" w:rsidRDefault="00D05F4A">
            <w:pPr>
              <w:spacing w:before="0" w:line="240" w:lineRule="auto"/>
              <w:jc w:val="center"/>
              <w:rPr>
                <w:b/>
                <w:color w:val="auto"/>
                <w:sz w:val="22"/>
                <w:szCs w:val="22"/>
              </w:rPr>
            </w:pPr>
            <w:r w:rsidRPr="009358CC">
              <w:rPr>
                <w:b/>
                <w:color w:val="auto"/>
                <w:sz w:val="22"/>
                <w:szCs w:val="22"/>
              </w:rPr>
              <w:t>Saat</w:t>
            </w:r>
          </w:p>
        </w:tc>
        <w:tc>
          <w:tcPr>
            <w:tcW w:w="2109" w:type="dxa"/>
          </w:tcPr>
          <w:p w14:paraId="68628C63" w14:textId="77777777" w:rsidR="004A0C08" w:rsidRPr="009358CC" w:rsidRDefault="00D05F4A">
            <w:pPr>
              <w:spacing w:before="0" w:line="240" w:lineRule="auto"/>
              <w:jc w:val="center"/>
              <w:rPr>
                <w:b/>
                <w:color w:val="auto"/>
                <w:sz w:val="22"/>
                <w:szCs w:val="22"/>
              </w:rPr>
            </w:pPr>
            <w:r w:rsidRPr="009358CC">
              <w:rPr>
                <w:b/>
                <w:color w:val="auto"/>
                <w:sz w:val="22"/>
                <w:szCs w:val="22"/>
              </w:rPr>
              <w:t>Yer</w:t>
            </w:r>
          </w:p>
        </w:tc>
        <w:tc>
          <w:tcPr>
            <w:tcW w:w="2551" w:type="dxa"/>
          </w:tcPr>
          <w:p w14:paraId="27B0AA9A" w14:textId="77777777" w:rsidR="004A0C08" w:rsidRPr="009358CC" w:rsidRDefault="00D05F4A">
            <w:pPr>
              <w:spacing w:before="0" w:line="240" w:lineRule="auto"/>
              <w:jc w:val="center"/>
              <w:rPr>
                <w:b/>
                <w:color w:val="auto"/>
                <w:sz w:val="22"/>
                <w:szCs w:val="22"/>
              </w:rPr>
            </w:pPr>
            <w:r w:rsidRPr="009358CC">
              <w:rPr>
                <w:b/>
                <w:color w:val="auto"/>
                <w:sz w:val="22"/>
                <w:szCs w:val="22"/>
              </w:rPr>
              <w:t>Gözetmenler</w:t>
            </w:r>
          </w:p>
        </w:tc>
      </w:tr>
      <w:tr w:rsidR="009358CC" w:rsidRPr="009358CC" w14:paraId="3827A9F6" w14:textId="77777777">
        <w:trPr>
          <w:trHeight w:val="226"/>
        </w:trPr>
        <w:tc>
          <w:tcPr>
            <w:tcW w:w="10456" w:type="dxa"/>
            <w:gridSpan w:val="5"/>
            <w:vAlign w:val="center"/>
          </w:tcPr>
          <w:p w14:paraId="366768AE" w14:textId="77777777" w:rsidR="004A0C08" w:rsidRPr="009358CC" w:rsidRDefault="00D05F4A">
            <w:pPr>
              <w:spacing w:before="0" w:line="240" w:lineRule="auto"/>
              <w:jc w:val="left"/>
              <w:rPr>
                <w:b/>
                <w:color w:val="auto"/>
                <w:sz w:val="22"/>
                <w:szCs w:val="22"/>
              </w:rPr>
            </w:pPr>
            <w:r w:rsidRPr="009358CC">
              <w:rPr>
                <w:b/>
                <w:color w:val="auto"/>
                <w:sz w:val="22"/>
                <w:szCs w:val="22"/>
              </w:rPr>
              <w:t>I. YARIYIL</w:t>
            </w:r>
          </w:p>
        </w:tc>
      </w:tr>
      <w:tr w:rsidR="009358CC" w:rsidRPr="009358CC" w14:paraId="0B23934E" w14:textId="77777777" w:rsidTr="008C7307">
        <w:trPr>
          <w:trHeight w:val="319"/>
        </w:trPr>
        <w:tc>
          <w:tcPr>
            <w:tcW w:w="3794" w:type="dxa"/>
            <w:vAlign w:val="center"/>
          </w:tcPr>
          <w:p w14:paraId="64B01888" w14:textId="77777777" w:rsidR="007B5E18" w:rsidRPr="009358CC" w:rsidRDefault="007B5E18" w:rsidP="007B5E18">
            <w:pPr>
              <w:snapToGrid w:val="0"/>
              <w:rPr>
                <w:color w:val="auto"/>
                <w:sz w:val="20"/>
              </w:rPr>
            </w:pPr>
            <w:bookmarkStart w:id="0" w:name="_Hlk402683387"/>
            <w:bookmarkStart w:id="1" w:name="_Hlk402683392"/>
            <w:bookmarkStart w:id="2" w:name="_Hlk402683738"/>
            <w:r w:rsidRPr="009358CC">
              <w:rPr>
                <w:color w:val="auto"/>
                <w:sz w:val="20"/>
              </w:rPr>
              <w:t>AİİT 101 Atatürk İlkeleri ve İnkılâp Tarihi I</w:t>
            </w:r>
          </w:p>
        </w:tc>
        <w:tc>
          <w:tcPr>
            <w:tcW w:w="1151" w:type="dxa"/>
            <w:vAlign w:val="center"/>
          </w:tcPr>
          <w:p w14:paraId="52AA1543" w14:textId="6AF0E589" w:rsidR="007B5E18" w:rsidRPr="009358CC" w:rsidRDefault="002168C4" w:rsidP="007B5E18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30</w:t>
            </w:r>
            <w:r w:rsidR="007B5E18" w:rsidRPr="009358CC">
              <w:rPr>
                <w:color w:val="auto"/>
                <w:sz w:val="20"/>
              </w:rPr>
              <w:t>.11.2021</w:t>
            </w:r>
          </w:p>
        </w:tc>
        <w:tc>
          <w:tcPr>
            <w:tcW w:w="851" w:type="dxa"/>
            <w:vAlign w:val="center"/>
          </w:tcPr>
          <w:p w14:paraId="61FE8ED8" w14:textId="5ED93C5D" w:rsidR="007B5E18" w:rsidRPr="009358CC" w:rsidRDefault="007B5E18" w:rsidP="007B5E18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09:00</w:t>
            </w:r>
          </w:p>
        </w:tc>
        <w:tc>
          <w:tcPr>
            <w:tcW w:w="2109" w:type="dxa"/>
          </w:tcPr>
          <w:p w14:paraId="7DBAD6B2" w14:textId="4A157DF8" w:rsidR="007B5E18" w:rsidRPr="009358CC" w:rsidRDefault="007B5E18" w:rsidP="007B5E18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MERGEN (Çevrim İçi)</w:t>
            </w:r>
          </w:p>
        </w:tc>
        <w:tc>
          <w:tcPr>
            <w:tcW w:w="2551" w:type="dxa"/>
          </w:tcPr>
          <w:p w14:paraId="6C86D198" w14:textId="7FF378DE" w:rsidR="007B5E18" w:rsidRPr="009358CC" w:rsidRDefault="007B5E18" w:rsidP="007B5E18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bookmarkEnd w:id="0"/>
      <w:tr w:rsidR="009358CC" w:rsidRPr="009358CC" w14:paraId="1E8FA6C7" w14:textId="77777777" w:rsidTr="008C7307">
        <w:trPr>
          <w:trHeight w:val="332"/>
        </w:trPr>
        <w:tc>
          <w:tcPr>
            <w:tcW w:w="3794" w:type="dxa"/>
            <w:vAlign w:val="center"/>
          </w:tcPr>
          <w:p w14:paraId="6ED6DE24" w14:textId="74A51A10" w:rsidR="007B5E18" w:rsidRPr="009358CC" w:rsidRDefault="007B5E18" w:rsidP="007B5E18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ENF 101 Temel Bilgi Teknolojileri</w:t>
            </w:r>
          </w:p>
        </w:tc>
        <w:tc>
          <w:tcPr>
            <w:tcW w:w="1151" w:type="dxa"/>
            <w:vAlign w:val="center"/>
          </w:tcPr>
          <w:p w14:paraId="4414FDDE" w14:textId="68F4412D" w:rsidR="007B5E18" w:rsidRPr="009358CC" w:rsidRDefault="00C622F8" w:rsidP="007B5E18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30</w:t>
            </w:r>
            <w:r w:rsidR="007B5E18" w:rsidRPr="009358CC">
              <w:rPr>
                <w:color w:val="auto"/>
                <w:sz w:val="20"/>
              </w:rPr>
              <w:t>.11.2021</w:t>
            </w:r>
          </w:p>
        </w:tc>
        <w:tc>
          <w:tcPr>
            <w:tcW w:w="851" w:type="dxa"/>
            <w:vAlign w:val="center"/>
          </w:tcPr>
          <w:p w14:paraId="745C11F9" w14:textId="3FD69FA4" w:rsidR="007B5E18" w:rsidRPr="009358CC" w:rsidRDefault="007B5E18" w:rsidP="007B5E18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6:00</w:t>
            </w:r>
          </w:p>
        </w:tc>
        <w:tc>
          <w:tcPr>
            <w:tcW w:w="2109" w:type="dxa"/>
          </w:tcPr>
          <w:p w14:paraId="0B2A85FB" w14:textId="343ADB65" w:rsidR="007B5E18" w:rsidRPr="009358CC" w:rsidRDefault="007B5E18" w:rsidP="007B5E18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MERGEN (Çevrim İçi)</w:t>
            </w:r>
          </w:p>
        </w:tc>
        <w:tc>
          <w:tcPr>
            <w:tcW w:w="2551" w:type="dxa"/>
          </w:tcPr>
          <w:p w14:paraId="091C5258" w14:textId="3A70E817" w:rsidR="007B5E18" w:rsidRPr="009358CC" w:rsidRDefault="007B5E18" w:rsidP="007B5E18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0315251E" w14:textId="77777777" w:rsidTr="008C7307">
        <w:trPr>
          <w:trHeight w:val="332"/>
        </w:trPr>
        <w:tc>
          <w:tcPr>
            <w:tcW w:w="3794" w:type="dxa"/>
            <w:vAlign w:val="center"/>
          </w:tcPr>
          <w:p w14:paraId="07FDEB9A" w14:textId="77777777" w:rsidR="007B5E18" w:rsidRPr="009358CC" w:rsidRDefault="007B5E18" w:rsidP="007B5E18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TD 101 Türk Dili I</w:t>
            </w:r>
          </w:p>
        </w:tc>
        <w:tc>
          <w:tcPr>
            <w:tcW w:w="1151" w:type="dxa"/>
            <w:vAlign w:val="center"/>
          </w:tcPr>
          <w:p w14:paraId="3344151D" w14:textId="1AD368F4" w:rsidR="007B5E18" w:rsidRPr="009358CC" w:rsidRDefault="007B5E18" w:rsidP="007B5E18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5.11.2021</w:t>
            </w:r>
          </w:p>
        </w:tc>
        <w:tc>
          <w:tcPr>
            <w:tcW w:w="851" w:type="dxa"/>
            <w:vAlign w:val="center"/>
          </w:tcPr>
          <w:p w14:paraId="55EACCC8" w14:textId="3A78F3AF" w:rsidR="007B5E18" w:rsidRPr="009358CC" w:rsidRDefault="007B5E18" w:rsidP="007B5E18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3:00</w:t>
            </w:r>
          </w:p>
        </w:tc>
        <w:tc>
          <w:tcPr>
            <w:tcW w:w="2109" w:type="dxa"/>
          </w:tcPr>
          <w:p w14:paraId="2BBEE6EE" w14:textId="73349922" w:rsidR="007B5E18" w:rsidRPr="009358CC" w:rsidRDefault="007B5E18" w:rsidP="007B5E18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MERGEN (Çevrim İçi)</w:t>
            </w:r>
          </w:p>
        </w:tc>
        <w:tc>
          <w:tcPr>
            <w:tcW w:w="2551" w:type="dxa"/>
          </w:tcPr>
          <w:p w14:paraId="14CC779B" w14:textId="1884958C" w:rsidR="007B5E18" w:rsidRPr="009358CC" w:rsidRDefault="007B5E18" w:rsidP="007B5E18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667E432A" w14:textId="77777777" w:rsidTr="008C7307">
        <w:trPr>
          <w:trHeight w:val="332"/>
        </w:trPr>
        <w:tc>
          <w:tcPr>
            <w:tcW w:w="3794" w:type="dxa"/>
            <w:vAlign w:val="center"/>
          </w:tcPr>
          <w:p w14:paraId="5D3D9F07" w14:textId="0B1B4E6E" w:rsidR="007B5E18" w:rsidRPr="009358CC" w:rsidRDefault="007B5E18" w:rsidP="007B5E18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 xml:space="preserve">YD 101 </w:t>
            </w:r>
            <w:r w:rsidR="004D78B5" w:rsidRPr="009358CC">
              <w:rPr>
                <w:color w:val="auto"/>
                <w:sz w:val="20"/>
              </w:rPr>
              <w:t>Yabancı Dil</w:t>
            </w:r>
            <w:r w:rsidRPr="009358CC">
              <w:rPr>
                <w:color w:val="auto"/>
                <w:sz w:val="20"/>
              </w:rPr>
              <w:t xml:space="preserve"> I</w:t>
            </w:r>
          </w:p>
        </w:tc>
        <w:tc>
          <w:tcPr>
            <w:tcW w:w="1151" w:type="dxa"/>
            <w:vAlign w:val="center"/>
          </w:tcPr>
          <w:p w14:paraId="200AB30D" w14:textId="39582C66" w:rsidR="007B5E18" w:rsidRPr="009358CC" w:rsidRDefault="00CA0407" w:rsidP="007B5E18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</w:t>
            </w:r>
            <w:r w:rsidR="00CD5983" w:rsidRPr="009358CC">
              <w:rPr>
                <w:color w:val="auto"/>
                <w:sz w:val="20"/>
              </w:rPr>
              <w:t>4</w:t>
            </w:r>
            <w:r w:rsidRPr="009358CC">
              <w:rPr>
                <w:color w:val="auto"/>
                <w:sz w:val="20"/>
              </w:rPr>
              <w:t>.11.2021</w:t>
            </w:r>
          </w:p>
        </w:tc>
        <w:tc>
          <w:tcPr>
            <w:tcW w:w="851" w:type="dxa"/>
            <w:vAlign w:val="center"/>
          </w:tcPr>
          <w:p w14:paraId="5583CC98" w14:textId="142789F3" w:rsidR="007B5E18" w:rsidRPr="009358CC" w:rsidRDefault="00CA0407" w:rsidP="007B5E18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3:00</w:t>
            </w:r>
          </w:p>
        </w:tc>
        <w:tc>
          <w:tcPr>
            <w:tcW w:w="2109" w:type="dxa"/>
          </w:tcPr>
          <w:p w14:paraId="3C4CB903" w14:textId="0D3E9819" w:rsidR="007B5E18" w:rsidRPr="009358CC" w:rsidRDefault="007B5E18" w:rsidP="007B5E18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MERGEN (Çevrim İçi)</w:t>
            </w:r>
          </w:p>
        </w:tc>
        <w:tc>
          <w:tcPr>
            <w:tcW w:w="2551" w:type="dxa"/>
          </w:tcPr>
          <w:p w14:paraId="4CA4B9F1" w14:textId="3169D182" w:rsidR="007B5E18" w:rsidRPr="009358CC" w:rsidRDefault="007B5E18" w:rsidP="007B5E18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bookmarkEnd w:id="1"/>
      <w:bookmarkEnd w:id="2"/>
      <w:tr w:rsidR="009358CC" w:rsidRPr="009358CC" w14:paraId="51F0D1BA" w14:textId="77777777" w:rsidTr="008C7307">
        <w:trPr>
          <w:trHeight w:val="332"/>
        </w:trPr>
        <w:tc>
          <w:tcPr>
            <w:tcW w:w="3794" w:type="dxa"/>
            <w:vAlign w:val="center"/>
          </w:tcPr>
          <w:p w14:paraId="14E3A2B0" w14:textId="77777777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KİM 101 Biyoloji İçin Kimya</w:t>
            </w:r>
          </w:p>
        </w:tc>
        <w:tc>
          <w:tcPr>
            <w:tcW w:w="1151" w:type="dxa"/>
            <w:vAlign w:val="center"/>
          </w:tcPr>
          <w:p w14:paraId="7BE4FA26" w14:textId="420426D4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</w:t>
            </w:r>
            <w:r w:rsidR="00274697" w:rsidRPr="009358CC">
              <w:rPr>
                <w:color w:val="auto"/>
                <w:sz w:val="20"/>
              </w:rPr>
              <w:t>3</w:t>
            </w:r>
            <w:r w:rsidRPr="009358CC">
              <w:rPr>
                <w:color w:val="auto"/>
                <w:sz w:val="20"/>
              </w:rPr>
              <w:t>.11.2021</w:t>
            </w:r>
          </w:p>
        </w:tc>
        <w:tc>
          <w:tcPr>
            <w:tcW w:w="851" w:type="dxa"/>
            <w:vAlign w:val="center"/>
          </w:tcPr>
          <w:p w14:paraId="1A5D7732" w14:textId="1EE2E13A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09:00</w:t>
            </w:r>
          </w:p>
        </w:tc>
        <w:tc>
          <w:tcPr>
            <w:tcW w:w="2109" w:type="dxa"/>
          </w:tcPr>
          <w:p w14:paraId="0EB28884" w14:textId="418037CC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1" w:type="dxa"/>
          </w:tcPr>
          <w:p w14:paraId="0A9A0650" w14:textId="4397442A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0037A9CA" w14:textId="77777777" w:rsidTr="00F939C3">
        <w:trPr>
          <w:trHeight w:val="489"/>
        </w:trPr>
        <w:tc>
          <w:tcPr>
            <w:tcW w:w="3794" w:type="dxa"/>
            <w:vAlign w:val="center"/>
          </w:tcPr>
          <w:p w14:paraId="1EAA9BEC" w14:textId="77777777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FİZ 101 Biyoloji İçin Fizik</w:t>
            </w:r>
          </w:p>
        </w:tc>
        <w:tc>
          <w:tcPr>
            <w:tcW w:w="1151" w:type="dxa"/>
            <w:vAlign w:val="center"/>
          </w:tcPr>
          <w:p w14:paraId="122C6DED" w14:textId="49004ECF" w:rsidR="003C3C8D" w:rsidRPr="009358CC" w:rsidRDefault="00F939C3" w:rsidP="00F939C3">
            <w:pPr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9.11.20</w:t>
            </w:r>
            <w:r w:rsidR="009E174B" w:rsidRPr="009358CC">
              <w:rPr>
                <w:color w:val="auto"/>
                <w:sz w:val="20"/>
              </w:rPr>
              <w:t>21</w:t>
            </w:r>
          </w:p>
        </w:tc>
        <w:tc>
          <w:tcPr>
            <w:tcW w:w="851" w:type="dxa"/>
          </w:tcPr>
          <w:p w14:paraId="4D81D19F" w14:textId="2F546C71" w:rsidR="003C3C8D" w:rsidRPr="009358CC" w:rsidRDefault="008C7307" w:rsidP="003C4495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3:00</w:t>
            </w:r>
          </w:p>
        </w:tc>
        <w:tc>
          <w:tcPr>
            <w:tcW w:w="2109" w:type="dxa"/>
          </w:tcPr>
          <w:p w14:paraId="0853A744" w14:textId="4010815F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1" w:type="dxa"/>
          </w:tcPr>
          <w:p w14:paraId="7970B827" w14:textId="77777777" w:rsidR="00F939C3" w:rsidRPr="009358CC" w:rsidRDefault="00F939C3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</w:p>
          <w:p w14:paraId="22E682E1" w14:textId="7E29E39B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386403B8" w14:textId="77777777" w:rsidTr="008C7307">
        <w:trPr>
          <w:trHeight w:val="332"/>
        </w:trPr>
        <w:tc>
          <w:tcPr>
            <w:tcW w:w="3794" w:type="dxa"/>
            <w:vAlign w:val="center"/>
          </w:tcPr>
          <w:p w14:paraId="727958C3" w14:textId="77777777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101 Genel Biyoloji I</w:t>
            </w:r>
          </w:p>
        </w:tc>
        <w:tc>
          <w:tcPr>
            <w:tcW w:w="1151" w:type="dxa"/>
            <w:vAlign w:val="center"/>
          </w:tcPr>
          <w:p w14:paraId="344F1B64" w14:textId="32C4F1A0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</w:t>
            </w:r>
            <w:r w:rsidR="000200F0" w:rsidRPr="009358CC">
              <w:rPr>
                <w:color w:val="auto"/>
                <w:sz w:val="20"/>
              </w:rPr>
              <w:t>2</w:t>
            </w:r>
            <w:r w:rsidRPr="009358CC">
              <w:rPr>
                <w:color w:val="auto"/>
                <w:sz w:val="20"/>
              </w:rPr>
              <w:t>.11.2021</w:t>
            </w:r>
          </w:p>
        </w:tc>
        <w:tc>
          <w:tcPr>
            <w:tcW w:w="851" w:type="dxa"/>
          </w:tcPr>
          <w:p w14:paraId="59DA986E" w14:textId="3EE4BF2F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09:00</w:t>
            </w:r>
          </w:p>
        </w:tc>
        <w:tc>
          <w:tcPr>
            <w:tcW w:w="2109" w:type="dxa"/>
          </w:tcPr>
          <w:p w14:paraId="32168A48" w14:textId="0C641B57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1" w:type="dxa"/>
          </w:tcPr>
          <w:p w14:paraId="505A6F13" w14:textId="42C08E29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49D8FA30" w14:textId="77777777" w:rsidTr="008C7307">
        <w:trPr>
          <w:trHeight w:val="332"/>
        </w:trPr>
        <w:tc>
          <w:tcPr>
            <w:tcW w:w="3794" w:type="dxa"/>
            <w:vAlign w:val="center"/>
          </w:tcPr>
          <w:p w14:paraId="6FEF7F2F" w14:textId="77777777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151 Genel Biyoloji Laboratuvarı I</w:t>
            </w:r>
          </w:p>
        </w:tc>
        <w:tc>
          <w:tcPr>
            <w:tcW w:w="1151" w:type="dxa"/>
            <w:vAlign w:val="center"/>
          </w:tcPr>
          <w:p w14:paraId="51EF2A01" w14:textId="59F03F29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</w:t>
            </w:r>
            <w:r w:rsidR="000200F0" w:rsidRPr="009358CC">
              <w:rPr>
                <w:color w:val="auto"/>
                <w:sz w:val="20"/>
              </w:rPr>
              <w:t>4</w:t>
            </w:r>
            <w:r w:rsidRPr="009358CC">
              <w:rPr>
                <w:color w:val="auto"/>
                <w:sz w:val="20"/>
              </w:rPr>
              <w:t>.11.2021</w:t>
            </w:r>
          </w:p>
        </w:tc>
        <w:tc>
          <w:tcPr>
            <w:tcW w:w="851" w:type="dxa"/>
          </w:tcPr>
          <w:p w14:paraId="5F2B52FC" w14:textId="6887570C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09:00</w:t>
            </w:r>
          </w:p>
        </w:tc>
        <w:tc>
          <w:tcPr>
            <w:tcW w:w="2109" w:type="dxa"/>
          </w:tcPr>
          <w:p w14:paraId="1C1B7999" w14:textId="77798662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1" w:type="dxa"/>
          </w:tcPr>
          <w:p w14:paraId="4784B9CE" w14:textId="701A939B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1DA1F673" w14:textId="77777777">
        <w:trPr>
          <w:trHeight w:val="332"/>
        </w:trPr>
        <w:tc>
          <w:tcPr>
            <w:tcW w:w="10456" w:type="dxa"/>
            <w:gridSpan w:val="5"/>
            <w:vAlign w:val="center"/>
          </w:tcPr>
          <w:p w14:paraId="2402E1ED" w14:textId="77777777" w:rsidR="004A0C08" w:rsidRPr="009358CC" w:rsidRDefault="00D05F4A">
            <w:pPr>
              <w:spacing w:before="0" w:line="240" w:lineRule="auto"/>
              <w:jc w:val="left"/>
              <w:rPr>
                <w:b/>
                <w:color w:val="auto"/>
                <w:sz w:val="22"/>
                <w:szCs w:val="22"/>
              </w:rPr>
            </w:pPr>
            <w:r w:rsidRPr="009358CC">
              <w:rPr>
                <w:b/>
                <w:color w:val="auto"/>
                <w:sz w:val="22"/>
                <w:szCs w:val="22"/>
              </w:rPr>
              <w:t>III. YARIYIL</w:t>
            </w:r>
          </w:p>
        </w:tc>
      </w:tr>
      <w:tr w:rsidR="009358CC" w:rsidRPr="009358CC" w14:paraId="6C6F0DD1" w14:textId="77777777" w:rsidTr="008C7307">
        <w:trPr>
          <w:trHeight w:val="332"/>
        </w:trPr>
        <w:tc>
          <w:tcPr>
            <w:tcW w:w="3794" w:type="dxa"/>
            <w:vAlign w:val="center"/>
          </w:tcPr>
          <w:p w14:paraId="697859D7" w14:textId="77777777" w:rsidR="00D370A1" w:rsidRPr="009358CC" w:rsidRDefault="00D370A1" w:rsidP="00D370A1">
            <w:pPr>
              <w:snapToGrid w:val="0"/>
              <w:rPr>
                <w:color w:val="auto"/>
                <w:sz w:val="20"/>
              </w:rPr>
            </w:pPr>
            <w:bookmarkStart w:id="3" w:name="_Hlk402684374"/>
            <w:r w:rsidRPr="009358CC">
              <w:rPr>
                <w:color w:val="auto"/>
                <w:sz w:val="20"/>
              </w:rPr>
              <w:t>BİY 201 Sitoloji</w:t>
            </w:r>
          </w:p>
        </w:tc>
        <w:tc>
          <w:tcPr>
            <w:tcW w:w="1151" w:type="dxa"/>
            <w:vAlign w:val="center"/>
          </w:tcPr>
          <w:p w14:paraId="491B728F" w14:textId="435EF9B3" w:rsidR="00D370A1" w:rsidRPr="009358CC" w:rsidRDefault="003C3C8D" w:rsidP="00D370A1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2.11.2021</w:t>
            </w:r>
          </w:p>
        </w:tc>
        <w:tc>
          <w:tcPr>
            <w:tcW w:w="851" w:type="dxa"/>
            <w:vAlign w:val="center"/>
          </w:tcPr>
          <w:p w14:paraId="3D06AF8A" w14:textId="2B6AC86A" w:rsidR="00D370A1" w:rsidRPr="009358CC" w:rsidRDefault="003C3C8D" w:rsidP="00D370A1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3:00</w:t>
            </w:r>
          </w:p>
        </w:tc>
        <w:tc>
          <w:tcPr>
            <w:tcW w:w="2109" w:type="dxa"/>
          </w:tcPr>
          <w:p w14:paraId="448927EF" w14:textId="32FA1A91" w:rsidR="00D370A1" w:rsidRPr="009358CC" w:rsidRDefault="00D370A1" w:rsidP="00D370A1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1" w:type="dxa"/>
          </w:tcPr>
          <w:p w14:paraId="6BBA7D8A" w14:textId="6987583D" w:rsidR="00D370A1" w:rsidRPr="009358CC" w:rsidRDefault="00D370A1" w:rsidP="00D370A1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0FE40440" w14:textId="77777777" w:rsidTr="008C7307">
        <w:trPr>
          <w:trHeight w:val="332"/>
        </w:trPr>
        <w:tc>
          <w:tcPr>
            <w:tcW w:w="3794" w:type="dxa"/>
            <w:vAlign w:val="center"/>
          </w:tcPr>
          <w:p w14:paraId="7B720056" w14:textId="77777777" w:rsidR="00D370A1" w:rsidRPr="009358CC" w:rsidRDefault="00D370A1" w:rsidP="00D370A1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251 Sitoloji Laboratuvarı</w:t>
            </w:r>
          </w:p>
        </w:tc>
        <w:tc>
          <w:tcPr>
            <w:tcW w:w="1151" w:type="dxa"/>
            <w:vAlign w:val="center"/>
          </w:tcPr>
          <w:p w14:paraId="5F83D55B" w14:textId="0D5BF4D4" w:rsidR="00D370A1" w:rsidRPr="009358CC" w:rsidRDefault="003C3C8D" w:rsidP="00D370A1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3.11.2021</w:t>
            </w:r>
          </w:p>
        </w:tc>
        <w:tc>
          <w:tcPr>
            <w:tcW w:w="851" w:type="dxa"/>
            <w:vAlign w:val="center"/>
          </w:tcPr>
          <w:p w14:paraId="5F9CF679" w14:textId="06DF7826" w:rsidR="00D370A1" w:rsidRPr="009358CC" w:rsidRDefault="003C3C8D" w:rsidP="00D370A1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3:00</w:t>
            </w:r>
          </w:p>
        </w:tc>
        <w:tc>
          <w:tcPr>
            <w:tcW w:w="2109" w:type="dxa"/>
          </w:tcPr>
          <w:p w14:paraId="23A867CF" w14:textId="3FD9F1FC" w:rsidR="00D370A1" w:rsidRPr="009358CC" w:rsidRDefault="00D370A1" w:rsidP="00D370A1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1" w:type="dxa"/>
          </w:tcPr>
          <w:p w14:paraId="0A80F281" w14:textId="08510EBB" w:rsidR="00D370A1" w:rsidRPr="009358CC" w:rsidRDefault="00D370A1" w:rsidP="00D370A1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48D91ED2" w14:textId="77777777" w:rsidTr="008C7307">
        <w:trPr>
          <w:trHeight w:val="332"/>
        </w:trPr>
        <w:tc>
          <w:tcPr>
            <w:tcW w:w="3794" w:type="dxa"/>
            <w:vAlign w:val="center"/>
          </w:tcPr>
          <w:p w14:paraId="3983C65F" w14:textId="77777777" w:rsidR="00D370A1" w:rsidRPr="009358CC" w:rsidRDefault="00D370A1" w:rsidP="00D370A1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203 Omurgasız Hayvanlar Sistematiği</w:t>
            </w:r>
          </w:p>
        </w:tc>
        <w:tc>
          <w:tcPr>
            <w:tcW w:w="1151" w:type="dxa"/>
            <w:vAlign w:val="center"/>
          </w:tcPr>
          <w:p w14:paraId="0F5DEA0E" w14:textId="2A17B8CB" w:rsidR="00D370A1" w:rsidRPr="009358CC" w:rsidRDefault="003C3C8D" w:rsidP="00D370A1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4.11.2021</w:t>
            </w:r>
          </w:p>
        </w:tc>
        <w:tc>
          <w:tcPr>
            <w:tcW w:w="851" w:type="dxa"/>
            <w:vAlign w:val="center"/>
          </w:tcPr>
          <w:p w14:paraId="20E8CFC3" w14:textId="3DA42063" w:rsidR="00D370A1" w:rsidRPr="009358CC" w:rsidRDefault="003C3C8D" w:rsidP="00D370A1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</w:t>
            </w:r>
            <w:r w:rsidR="00E5551F" w:rsidRPr="009358CC">
              <w:rPr>
                <w:color w:val="auto"/>
                <w:sz w:val="20"/>
              </w:rPr>
              <w:t>5</w:t>
            </w:r>
            <w:r w:rsidRPr="009358CC">
              <w:rPr>
                <w:color w:val="auto"/>
                <w:sz w:val="20"/>
              </w:rPr>
              <w:t>:00</w:t>
            </w:r>
          </w:p>
        </w:tc>
        <w:tc>
          <w:tcPr>
            <w:tcW w:w="2109" w:type="dxa"/>
          </w:tcPr>
          <w:p w14:paraId="1E7739EB" w14:textId="27252B10" w:rsidR="00D370A1" w:rsidRPr="009358CC" w:rsidRDefault="00D370A1" w:rsidP="00D370A1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1" w:type="dxa"/>
          </w:tcPr>
          <w:p w14:paraId="2D8E582A" w14:textId="28AEC4FF" w:rsidR="00D370A1" w:rsidRPr="009358CC" w:rsidRDefault="00D370A1" w:rsidP="00D370A1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4ACDA5DE" w14:textId="77777777" w:rsidTr="008C7307">
        <w:trPr>
          <w:trHeight w:val="332"/>
        </w:trPr>
        <w:tc>
          <w:tcPr>
            <w:tcW w:w="3794" w:type="dxa"/>
            <w:vAlign w:val="center"/>
          </w:tcPr>
          <w:p w14:paraId="4C8036C7" w14:textId="77777777" w:rsidR="00D370A1" w:rsidRPr="009358CC" w:rsidRDefault="00D370A1" w:rsidP="00D370A1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253 Omurgasız Hayvanlar Sistematiği Laboratuvarı</w:t>
            </w:r>
          </w:p>
        </w:tc>
        <w:tc>
          <w:tcPr>
            <w:tcW w:w="1151" w:type="dxa"/>
            <w:vAlign w:val="center"/>
          </w:tcPr>
          <w:p w14:paraId="6DC25DFC" w14:textId="54CA0C1E" w:rsidR="00D370A1" w:rsidRPr="009358CC" w:rsidRDefault="003C3C8D" w:rsidP="00D370A1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4.11.2021</w:t>
            </w:r>
          </w:p>
        </w:tc>
        <w:tc>
          <w:tcPr>
            <w:tcW w:w="851" w:type="dxa"/>
            <w:vAlign w:val="center"/>
          </w:tcPr>
          <w:p w14:paraId="549C89C0" w14:textId="7F054249" w:rsidR="00D370A1" w:rsidRPr="009358CC" w:rsidRDefault="003C3C8D" w:rsidP="00D370A1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</w:t>
            </w:r>
            <w:r w:rsidR="00E5551F" w:rsidRPr="009358CC">
              <w:rPr>
                <w:color w:val="auto"/>
                <w:sz w:val="20"/>
              </w:rPr>
              <w:t>7</w:t>
            </w:r>
            <w:r w:rsidRPr="009358CC">
              <w:rPr>
                <w:color w:val="auto"/>
                <w:sz w:val="20"/>
              </w:rPr>
              <w:t>:00</w:t>
            </w:r>
          </w:p>
        </w:tc>
        <w:tc>
          <w:tcPr>
            <w:tcW w:w="2109" w:type="dxa"/>
          </w:tcPr>
          <w:p w14:paraId="145D78AC" w14:textId="57F1C879" w:rsidR="00D370A1" w:rsidRPr="009358CC" w:rsidRDefault="00D370A1" w:rsidP="00D370A1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1" w:type="dxa"/>
          </w:tcPr>
          <w:p w14:paraId="22EF20E5" w14:textId="53C832CB" w:rsidR="00D370A1" w:rsidRPr="009358CC" w:rsidRDefault="00D370A1" w:rsidP="00D370A1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76910719" w14:textId="77777777" w:rsidTr="008C7307">
        <w:trPr>
          <w:trHeight w:val="332"/>
        </w:trPr>
        <w:tc>
          <w:tcPr>
            <w:tcW w:w="3794" w:type="dxa"/>
            <w:vAlign w:val="center"/>
          </w:tcPr>
          <w:p w14:paraId="4E6103B9" w14:textId="77777777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205 Hidrobiyoloji</w:t>
            </w:r>
          </w:p>
        </w:tc>
        <w:tc>
          <w:tcPr>
            <w:tcW w:w="1151" w:type="dxa"/>
            <w:vAlign w:val="center"/>
          </w:tcPr>
          <w:p w14:paraId="7AD8B462" w14:textId="500696AE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</w:t>
            </w:r>
            <w:r w:rsidR="00CD5983" w:rsidRPr="009358CC">
              <w:rPr>
                <w:color w:val="auto"/>
                <w:sz w:val="20"/>
              </w:rPr>
              <w:t>9</w:t>
            </w:r>
            <w:r w:rsidRPr="009358CC">
              <w:rPr>
                <w:color w:val="auto"/>
                <w:sz w:val="20"/>
              </w:rPr>
              <w:t>.11.2021</w:t>
            </w:r>
          </w:p>
        </w:tc>
        <w:tc>
          <w:tcPr>
            <w:tcW w:w="851" w:type="dxa"/>
            <w:vAlign w:val="center"/>
          </w:tcPr>
          <w:p w14:paraId="668D0E2F" w14:textId="30F60F43" w:rsidR="003C3C8D" w:rsidRPr="009358CC" w:rsidRDefault="00257479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09</w:t>
            </w:r>
            <w:r w:rsidR="003C3C8D" w:rsidRPr="009358CC">
              <w:rPr>
                <w:color w:val="auto"/>
                <w:sz w:val="20"/>
              </w:rPr>
              <w:t>:00</w:t>
            </w:r>
          </w:p>
        </w:tc>
        <w:tc>
          <w:tcPr>
            <w:tcW w:w="2109" w:type="dxa"/>
          </w:tcPr>
          <w:p w14:paraId="4C660135" w14:textId="71A4A49E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1" w:type="dxa"/>
          </w:tcPr>
          <w:p w14:paraId="5C1A4334" w14:textId="42516C83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1B8BC03D" w14:textId="77777777" w:rsidTr="008C7307">
        <w:trPr>
          <w:trHeight w:val="332"/>
        </w:trPr>
        <w:tc>
          <w:tcPr>
            <w:tcW w:w="3794" w:type="dxa"/>
            <w:vAlign w:val="center"/>
          </w:tcPr>
          <w:p w14:paraId="34CA3B00" w14:textId="77777777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255 Hidrobiyoloji Laboratuvarı</w:t>
            </w:r>
          </w:p>
        </w:tc>
        <w:tc>
          <w:tcPr>
            <w:tcW w:w="1151" w:type="dxa"/>
            <w:vAlign w:val="center"/>
          </w:tcPr>
          <w:p w14:paraId="4D463EA6" w14:textId="1AB71099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</w:t>
            </w:r>
            <w:r w:rsidR="00CD5983" w:rsidRPr="009358CC">
              <w:rPr>
                <w:color w:val="auto"/>
                <w:sz w:val="20"/>
              </w:rPr>
              <w:t>9</w:t>
            </w:r>
            <w:r w:rsidRPr="009358CC">
              <w:rPr>
                <w:color w:val="auto"/>
                <w:sz w:val="20"/>
              </w:rPr>
              <w:t>.11.2021</w:t>
            </w:r>
          </w:p>
        </w:tc>
        <w:tc>
          <w:tcPr>
            <w:tcW w:w="851" w:type="dxa"/>
            <w:vAlign w:val="center"/>
          </w:tcPr>
          <w:p w14:paraId="1ADE435E" w14:textId="6401E115" w:rsidR="003C3C8D" w:rsidRPr="009358CC" w:rsidRDefault="00257479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1</w:t>
            </w:r>
            <w:r w:rsidR="003C3C8D" w:rsidRPr="009358CC">
              <w:rPr>
                <w:color w:val="auto"/>
                <w:sz w:val="20"/>
              </w:rPr>
              <w:t>:00</w:t>
            </w:r>
          </w:p>
        </w:tc>
        <w:tc>
          <w:tcPr>
            <w:tcW w:w="2109" w:type="dxa"/>
          </w:tcPr>
          <w:p w14:paraId="5BCB378D" w14:textId="544C395C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1" w:type="dxa"/>
          </w:tcPr>
          <w:p w14:paraId="27B9BCC6" w14:textId="48BCC477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615818C4" w14:textId="77777777" w:rsidTr="008C7307">
        <w:trPr>
          <w:trHeight w:val="332"/>
        </w:trPr>
        <w:tc>
          <w:tcPr>
            <w:tcW w:w="3794" w:type="dxa"/>
            <w:vAlign w:val="center"/>
          </w:tcPr>
          <w:p w14:paraId="1D7D215A" w14:textId="2041229B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 xml:space="preserve">BİY 211 </w:t>
            </w:r>
            <w:proofErr w:type="spellStart"/>
            <w:r w:rsidRPr="009358CC">
              <w:rPr>
                <w:color w:val="auto"/>
                <w:sz w:val="20"/>
              </w:rPr>
              <w:t>Mikroteknik</w:t>
            </w:r>
            <w:proofErr w:type="spellEnd"/>
          </w:p>
        </w:tc>
        <w:tc>
          <w:tcPr>
            <w:tcW w:w="1151" w:type="dxa"/>
            <w:vAlign w:val="center"/>
          </w:tcPr>
          <w:p w14:paraId="64754DB0" w14:textId="27D26677" w:rsidR="003C3C8D" w:rsidRPr="009358CC" w:rsidRDefault="00F72A8A" w:rsidP="00F72A8A">
            <w:pPr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30</w:t>
            </w:r>
            <w:r w:rsidR="003C3C8D" w:rsidRPr="009358CC">
              <w:rPr>
                <w:color w:val="auto"/>
                <w:sz w:val="20"/>
              </w:rPr>
              <w:t>.11.2021</w:t>
            </w:r>
          </w:p>
        </w:tc>
        <w:tc>
          <w:tcPr>
            <w:tcW w:w="851" w:type="dxa"/>
            <w:vAlign w:val="center"/>
          </w:tcPr>
          <w:p w14:paraId="03324A88" w14:textId="462B149E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</w:t>
            </w:r>
            <w:r w:rsidR="00B00405" w:rsidRPr="009358CC">
              <w:rPr>
                <w:color w:val="auto"/>
                <w:sz w:val="20"/>
              </w:rPr>
              <w:t>1</w:t>
            </w:r>
            <w:r w:rsidRPr="009358CC">
              <w:rPr>
                <w:color w:val="auto"/>
                <w:sz w:val="20"/>
              </w:rPr>
              <w:t>:00</w:t>
            </w:r>
          </w:p>
        </w:tc>
        <w:tc>
          <w:tcPr>
            <w:tcW w:w="2109" w:type="dxa"/>
          </w:tcPr>
          <w:p w14:paraId="3B6204F8" w14:textId="0B4150EC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1" w:type="dxa"/>
          </w:tcPr>
          <w:p w14:paraId="3A657577" w14:textId="0CC9F222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3D8DBC93" w14:textId="77777777" w:rsidTr="008C7307">
        <w:trPr>
          <w:trHeight w:val="332"/>
        </w:trPr>
        <w:tc>
          <w:tcPr>
            <w:tcW w:w="3794" w:type="dxa"/>
            <w:vAlign w:val="center"/>
          </w:tcPr>
          <w:p w14:paraId="5B5AA280" w14:textId="77777777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207 Tohumsuz Bitkiler Sistematiği</w:t>
            </w:r>
          </w:p>
        </w:tc>
        <w:tc>
          <w:tcPr>
            <w:tcW w:w="1151" w:type="dxa"/>
            <w:vAlign w:val="center"/>
          </w:tcPr>
          <w:p w14:paraId="3F18E723" w14:textId="6B53E5FE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6.11.2021</w:t>
            </w:r>
          </w:p>
        </w:tc>
        <w:tc>
          <w:tcPr>
            <w:tcW w:w="851" w:type="dxa"/>
            <w:vAlign w:val="center"/>
          </w:tcPr>
          <w:p w14:paraId="3967ED00" w14:textId="3F5424A1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3:00</w:t>
            </w:r>
          </w:p>
        </w:tc>
        <w:tc>
          <w:tcPr>
            <w:tcW w:w="2109" w:type="dxa"/>
          </w:tcPr>
          <w:p w14:paraId="62FBF72F" w14:textId="63CA20AF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1" w:type="dxa"/>
          </w:tcPr>
          <w:p w14:paraId="15501DA3" w14:textId="3A5AC138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0A7180FF" w14:textId="77777777" w:rsidTr="008C7307">
        <w:trPr>
          <w:trHeight w:val="332"/>
        </w:trPr>
        <w:tc>
          <w:tcPr>
            <w:tcW w:w="3794" w:type="dxa"/>
            <w:vAlign w:val="center"/>
          </w:tcPr>
          <w:p w14:paraId="01881C63" w14:textId="77777777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257 Tohumsuz Bitkiler Sistematiği Laboratuvarı</w:t>
            </w:r>
          </w:p>
        </w:tc>
        <w:tc>
          <w:tcPr>
            <w:tcW w:w="1151" w:type="dxa"/>
            <w:vAlign w:val="center"/>
          </w:tcPr>
          <w:p w14:paraId="5DB5B24B" w14:textId="3C754485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6.11.2021</w:t>
            </w:r>
          </w:p>
        </w:tc>
        <w:tc>
          <w:tcPr>
            <w:tcW w:w="851" w:type="dxa"/>
            <w:vAlign w:val="center"/>
          </w:tcPr>
          <w:p w14:paraId="1E85C728" w14:textId="1A0E0D48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5:00</w:t>
            </w:r>
          </w:p>
        </w:tc>
        <w:tc>
          <w:tcPr>
            <w:tcW w:w="2109" w:type="dxa"/>
          </w:tcPr>
          <w:p w14:paraId="0D361BA8" w14:textId="5C54C731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1" w:type="dxa"/>
          </w:tcPr>
          <w:p w14:paraId="2B76DFB9" w14:textId="46B34408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248E85AD" w14:textId="77777777" w:rsidTr="008C7307">
        <w:trPr>
          <w:trHeight w:val="332"/>
        </w:trPr>
        <w:tc>
          <w:tcPr>
            <w:tcW w:w="3794" w:type="dxa"/>
            <w:vAlign w:val="center"/>
          </w:tcPr>
          <w:p w14:paraId="3F6E605F" w14:textId="77777777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209 Bitki Anatomisi ve Morfolojisi</w:t>
            </w:r>
          </w:p>
        </w:tc>
        <w:tc>
          <w:tcPr>
            <w:tcW w:w="1151" w:type="dxa"/>
            <w:vAlign w:val="center"/>
          </w:tcPr>
          <w:p w14:paraId="0873FD06" w14:textId="433B8983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5.11.2021</w:t>
            </w:r>
          </w:p>
        </w:tc>
        <w:tc>
          <w:tcPr>
            <w:tcW w:w="851" w:type="dxa"/>
            <w:vAlign w:val="center"/>
          </w:tcPr>
          <w:p w14:paraId="64BE80DB" w14:textId="46063F55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</w:t>
            </w:r>
            <w:r w:rsidR="003B180E" w:rsidRPr="009358CC">
              <w:rPr>
                <w:color w:val="auto"/>
                <w:sz w:val="20"/>
              </w:rPr>
              <w:t>1</w:t>
            </w:r>
            <w:r w:rsidRPr="009358CC">
              <w:rPr>
                <w:color w:val="auto"/>
                <w:sz w:val="20"/>
              </w:rPr>
              <w:t>:00</w:t>
            </w:r>
          </w:p>
        </w:tc>
        <w:tc>
          <w:tcPr>
            <w:tcW w:w="2109" w:type="dxa"/>
          </w:tcPr>
          <w:p w14:paraId="7B623BCE" w14:textId="3B6A990A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1" w:type="dxa"/>
          </w:tcPr>
          <w:p w14:paraId="505D40DF" w14:textId="6645B3B5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4D8C214D" w14:textId="77777777" w:rsidTr="008C7307">
        <w:trPr>
          <w:trHeight w:val="332"/>
        </w:trPr>
        <w:tc>
          <w:tcPr>
            <w:tcW w:w="3794" w:type="dxa"/>
            <w:vAlign w:val="center"/>
          </w:tcPr>
          <w:p w14:paraId="0AAB0F73" w14:textId="77777777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259 Bitki Anatomisi ve Morfolojisi Laboratuvarı</w:t>
            </w:r>
          </w:p>
        </w:tc>
        <w:tc>
          <w:tcPr>
            <w:tcW w:w="1151" w:type="dxa"/>
            <w:vAlign w:val="center"/>
          </w:tcPr>
          <w:p w14:paraId="5F7C5AD5" w14:textId="7E47A0E1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5.11.2021</w:t>
            </w:r>
          </w:p>
        </w:tc>
        <w:tc>
          <w:tcPr>
            <w:tcW w:w="851" w:type="dxa"/>
            <w:vAlign w:val="center"/>
          </w:tcPr>
          <w:p w14:paraId="40B59617" w14:textId="33E83310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</w:t>
            </w:r>
            <w:r w:rsidR="004C3684" w:rsidRPr="009358CC">
              <w:rPr>
                <w:color w:val="auto"/>
                <w:sz w:val="20"/>
              </w:rPr>
              <w:t>5</w:t>
            </w:r>
            <w:r w:rsidRPr="009358CC">
              <w:rPr>
                <w:color w:val="auto"/>
                <w:sz w:val="20"/>
              </w:rPr>
              <w:t>:00</w:t>
            </w:r>
          </w:p>
        </w:tc>
        <w:tc>
          <w:tcPr>
            <w:tcW w:w="2109" w:type="dxa"/>
          </w:tcPr>
          <w:p w14:paraId="114BBBBD" w14:textId="037DE03D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1" w:type="dxa"/>
          </w:tcPr>
          <w:p w14:paraId="654CC771" w14:textId="1B0C0790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bookmarkEnd w:id="3"/>
    </w:tbl>
    <w:p w14:paraId="746CDAF6" w14:textId="77777777" w:rsidR="004A0C08" w:rsidRPr="009358CC" w:rsidRDefault="004A0C08">
      <w:pPr>
        <w:spacing w:before="0" w:line="240" w:lineRule="auto"/>
        <w:jc w:val="center"/>
        <w:rPr>
          <w:b/>
          <w:color w:val="auto"/>
        </w:rPr>
      </w:pPr>
    </w:p>
    <w:p w14:paraId="108E4026" w14:textId="77777777" w:rsidR="00D57BEB" w:rsidRPr="009358CC" w:rsidRDefault="00D57BEB">
      <w:pPr>
        <w:spacing w:before="0" w:line="240" w:lineRule="auto"/>
        <w:jc w:val="left"/>
        <w:rPr>
          <w:b/>
          <w:color w:val="auto"/>
        </w:rPr>
      </w:pPr>
      <w:r w:rsidRPr="009358CC">
        <w:rPr>
          <w:b/>
          <w:color w:val="auto"/>
        </w:rPr>
        <w:t xml:space="preserve"> </w:t>
      </w:r>
    </w:p>
    <w:p w14:paraId="0F19162B" w14:textId="54C3B6EA" w:rsidR="004A0C08" w:rsidRPr="009358CC" w:rsidRDefault="00D328F0">
      <w:pPr>
        <w:spacing w:before="0" w:line="240" w:lineRule="auto"/>
        <w:jc w:val="left"/>
        <w:rPr>
          <w:b/>
          <w:color w:val="auto"/>
        </w:rPr>
      </w:pPr>
      <w:r w:rsidRPr="009358CC">
        <w:rPr>
          <w:b/>
          <w:color w:val="auto"/>
        </w:rPr>
        <w:t xml:space="preserve">  </w:t>
      </w:r>
      <w:r w:rsidR="00D57BEB" w:rsidRPr="009358CC">
        <w:rPr>
          <w:b/>
          <w:color w:val="auto"/>
        </w:rPr>
        <w:t xml:space="preserve"> </w:t>
      </w:r>
      <w:proofErr w:type="spellStart"/>
      <w:r w:rsidR="00B90320" w:rsidRPr="009358CC">
        <w:rPr>
          <w:b/>
          <w:color w:val="auto"/>
        </w:rPr>
        <w:t>Prof.Dr</w:t>
      </w:r>
      <w:proofErr w:type="spellEnd"/>
      <w:r w:rsidR="00B90320" w:rsidRPr="009358CC">
        <w:rPr>
          <w:b/>
          <w:color w:val="auto"/>
        </w:rPr>
        <w:t xml:space="preserve">. </w:t>
      </w:r>
      <w:r w:rsidR="00D57BEB" w:rsidRPr="009358CC">
        <w:rPr>
          <w:b/>
          <w:color w:val="auto"/>
        </w:rPr>
        <w:t>Özgür FIRAT</w:t>
      </w:r>
      <w:r w:rsidR="00B90320" w:rsidRPr="009358CC">
        <w:rPr>
          <w:b/>
          <w:color w:val="auto"/>
        </w:rPr>
        <w:tab/>
        <w:t xml:space="preserve">        </w:t>
      </w:r>
      <w:r w:rsidR="00B90320" w:rsidRPr="009358CC">
        <w:rPr>
          <w:b/>
          <w:color w:val="auto"/>
        </w:rPr>
        <w:tab/>
      </w:r>
      <w:r w:rsidR="00D05F4A" w:rsidRPr="009358CC">
        <w:rPr>
          <w:b/>
          <w:color w:val="auto"/>
        </w:rPr>
        <w:tab/>
      </w:r>
      <w:r w:rsidR="00D05F4A" w:rsidRPr="009358CC">
        <w:rPr>
          <w:b/>
          <w:color w:val="auto"/>
        </w:rPr>
        <w:tab/>
      </w:r>
      <w:r w:rsidR="00D05F4A" w:rsidRPr="009358CC">
        <w:rPr>
          <w:b/>
          <w:color w:val="auto"/>
        </w:rPr>
        <w:tab/>
      </w:r>
      <w:r w:rsidR="00D57BEB" w:rsidRPr="009358CC">
        <w:rPr>
          <w:b/>
          <w:color w:val="auto"/>
        </w:rPr>
        <w:t xml:space="preserve">   </w:t>
      </w:r>
      <w:r w:rsidRPr="009358CC">
        <w:rPr>
          <w:b/>
          <w:color w:val="auto"/>
        </w:rPr>
        <w:t xml:space="preserve"> </w:t>
      </w:r>
      <w:proofErr w:type="spellStart"/>
      <w:r w:rsidR="00D05F4A" w:rsidRPr="009358CC">
        <w:rPr>
          <w:b/>
          <w:color w:val="auto"/>
        </w:rPr>
        <w:t>Prof.Dr</w:t>
      </w:r>
      <w:proofErr w:type="spellEnd"/>
      <w:r w:rsidR="00D05F4A" w:rsidRPr="009358CC">
        <w:rPr>
          <w:b/>
          <w:color w:val="auto"/>
        </w:rPr>
        <w:t xml:space="preserve">. </w:t>
      </w:r>
      <w:r w:rsidR="00D57BEB" w:rsidRPr="009358CC">
        <w:rPr>
          <w:b/>
          <w:color w:val="auto"/>
        </w:rPr>
        <w:t>Mehmet TURGUT</w:t>
      </w:r>
    </w:p>
    <w:p w14:paraId="50741A68" w14:textId="38C0B1C3" w:rsidR="004A0C08" w:rsidRPr="009358CC" w:rsidRDefault="00D05F4A">
      <w:pPr>
        <w:spacing w:before="0" w:line="240" w:lineRule="auto"/>
        <w:jc w:val="left"/>
        <w:rPr>
          <w:b/>
          <w:color w:val="auto"/>
        </w:rPr>
      </w:pPr>
      <w:r w:rsidRPr="009358CC">
        <w:rPr>
          <w:b/>
          <w:color w:val="auto"/>
        </w:rPr>
        <w:t xml:space="preserve">       Bölüm Başkanı</w:t>
      </w:r>
      <w:r w:rsidR="00D57BEB" w:rsidRPr="009358CC">
        <w:rPr>
          <w:b/>
          <w:color w:val="auto"/>
        </w:rPr>
        <w:t xml:space="preserve"> V.</w:t>
      </w:r>
      <w:r w:rsidRPr="009358CC">
        <w:rPr>
          <w:b/>
          <w:color w:val="auto"/>
        </w:rPr>
        <w:tab/>
        <w:t xml:space="preserve"> </w:t>
      </w:r>
      <w:r w:rsidRPr="009358CC">
        <w:rPr>
          <w:b/>
          <w:color w:val="auto"/>
        </w:rPr>
        <w:tab/>
      </w:r>
      <w:r w:rsidRPr="009358CC">
        <w:rPr>
          <w:b/>
          <w:color w:val="auto"/>
        </w:rPr>
        <w:tab/>
      </w:r>
      <w:r w:rsidRPr="009358CC">
        <w:rPr>
          <w:b/>
          <w:color w:val="auto"/>
        </w:rPr>
        <w:tab/>
      </w:r>
      <w:r w:rsidRPr="009358CC">
        <w:rPr>
          <w:b/>
          <w:color w:val="auto"/>
        </w:rPr>
        <w:tab/>
      </w:r>
      <w:r w:rsidRPr="009358CC">
        <w:rPr>
          <w:b/>
          <w:color w:val="auto"/>
        </w:rPr>
        <w:tab/>
      </w:r>
      <w:r w:rsidRPr="009358CC">
        <w:rPr>
          <w:b/>
          <w:color w:val="auto"/>
        </w:rPr>
        <w:tab/>
        <w:t>Dekan</w:t>
      </w:r>
      <w:r w:rsidR="00D57BEB" w:rsidRPr="009358CC">
        <w:rPr>
          <w:b/>
          <w:color w:val="auto"/>
        </w:rPr>
        <w:t xml:space="preserve"> V.</w:t>
      </w:r>
    </w:p>
    <w:p w14:paraId="1125D6C2" w14:textId="77777777" w:rsidR="004A0C08" w:rsidRPr="009358CC" w:rsidRDefault="004A0C08">
      <w:pPr>
        <w:spacing w:before="0" w:line="240" w:lineRule="auto"/>
        <w:jc w:val="left"/>
        <w:rPr>
          <w:b/>
          <w:color w:val="auto"/>
        </w:rPr>
      </w:pPr>
    </w:p>
    <w:p w14:paraId="28136570" w14:textId="63A39EAA" w:rsidR="00A90137" w:rsidRPr="009358CC" w:rsidRDefault="00A90137">
      <w:pPr>
        <w:spacing w:before="0" w:line="240" w:lineRule="auto"/>
        <w:jc w:val="center"/>
        <w:rPr>
          <w:b/>
          <w:color w:val="auto"/>
        </w:rPr>
      </w:pPr>
    </w:p>
    <w:p w14:paraId="170ABF38" w14:textId="12568A8F" w:rsidR="003A4CCC" w:rsidRPr="009358CC" w:rsidRDefault="003A4CCC">
      <w:pPr>
        <w:spacing w:before="0" w:line="240" w:lineRule="auto"/>
        <w:jc w:val="center"/>
        <w:rPr>
          <w:b/>
          <w:color w:val="auto"/>
        </w:rPr>
      </w:pPr>
    </w:p>
    <w:p w14:paraId="1D0E40CE" w14:textId="46D8E2CC" w:rsidR="003A4CCC" w:rsidRPr="009358CC" w:rsidRDefault="003A4CCC">
      <w:pPr>
        <w:spacing w:before="0" w:line="240" w:lineRule="auto"/>
        <w:jc w:val="center"/>
        <w:rPr>
          <w:b/>
          <w:color w:val="auto"/>
        </w:rPr>
      </w:pPr>
    </w:p>
    <w:p w14:paraId="09817C49" w14:textId="77777777" w:rsidR="003A4CCC" w:rsidRPr="009358CC" w:rsidRDefault="003A4CCC">
      <w:pPr>
        <w:spacing w:before="0" w:line="240" w:lineRule="auto"/>
        <w:jc w:val="center"/>
        <w:rPr>
          <w:b/>
          <w:color w:val="auto"/>
        </w:rPr>
      </w:pPr>
    </w:p>
    <w:p w14:paraId="3EE41B91" w14:textId="77777777" w:rsidR="004A0C08" w:rsidRPr="009358CC" w:rsidRDefault="00D05F4A">
      <w:pPr>
        <w:spacing w:before="0" w:line="240" w:lineRule="auto"/>
        <w:jc w:val="center"/>
        <w:rPr>
          <w:b/>
          <w:color w:val="auto"/>
        </w:rPr>
      </w:pPr>
      <w:r w:rsidRPr="009358CC">
        <w:rPr>
          <w:b/>
          <w:color w:val="auto"/>
        </w:rPr>
        <w:lastRenderedPageBreak/>
        <w:t>T.C.</w:t>
      </w:r>
    </w:p>
    <w:p w14:paraId="50026E4E" w14:textId="77777777" w:rsidR="004A0C08" w:rsidRPr="009358CC" w:rsidRDefault="00D05F4A">
      <w:pPr>
        <w:spacing w:before="0" w:line="240" w:lineRule="auto"/>
        <w:jc w:val="center"/>
        <w:rPr>
          <w:b/>
          <w:color w:val="auto"/>
        </w:rPr>
      </w:pPr>
      <w:r w:rsidRPr="009358CC">
        <w:rPr>
          <w:b/>
          <w:color w:val="auto"/>
        </w:rPr>
        <w:t>ADIYAMAN ÜNİVERSİTESİ</w:t>
      </w:r>
    </w:p>
    <w:p w14:paraId="084E7E01" w14:textId="77777777" w:rsidR="004A0C08" w:rsidRPr="009358CC" w:rsidRDefault="00D05F4A">
      <w:pPr>
        <w:spacing w:before="0" w:line="240" w:lineRule="auto"/>
        <w:jc w:val="center"/>
        <w:rPr>
          <w:b/>
          <w:color w:val="auto"/>
        </w:rPr>
      </w:pPr>
      <w:r w:rsidRPr="009358CC">
        <w:rPr>
          <w:b/>
          <w:color w:val="auto"/>
        </w:rPr>
        <w:t>FEN-EDEBİYAT FAKÜLTESİ BİYOLOJİ BÖLÜMÜ</w:t>
      </w:r>
    </w:p>
    <w:p w14:paraId="4644B3C5" w14:textId="213FBB5E" w:rsidR="004A0C08" w:rsidRPr="009358CC" w:rsidRDefault="00D05F4A">
      <w:pPr>
        <w:spacing w:before="0" w:line="240" w:lineRule="auto"/>
        <w:jc w:val="center"/>
        <w:rPr>
          <w:b/>
          <w:color w:val="auto"/>
        </w:rPr>
      </w:pPr>
      <w:r w:rsidRPr="009358CC">
        <w:rPr>
          <w:b/>
          <w:color w:val="auto"/>
        </w:rPr>
        <w:t>20</w:t>
      </w:r>
      <w:r w:rsidR="00D57BEB" w:rsidRPr="009358CC">
        <w:rPr>
          <w:b/>
          <w:color w:val="auto"/>
        </w:rPr>
        <w:t>21</w:t>
      </w:r>
      <w:r w:rsidRPr="009358CC">
        <w:rPr>
          <w:b/>
          <w:color w:val="auto"/>
        </w:rPr>
        <w:t>-20</w:t>
      </w:r>
      <w:r w:rsidR="00F325D1" w:rsidRPr="009358CC">
        <w:rPr>
          <w:b/>
          <w:color w:val="auto"/>
        </w:rPr>
        <w:t>2</w:t>
      </w:r>
      <w:r w:rsidR="00D57BEB" w:rsidRPr="009358CC">
        <w:rPr>
          <w:b/>
          <w:color w:val="auto"/>
        </w:rPr>
        <w:t>2</w:t>
      </w:r>
      <w:r w:rsidRPr="009358CC">
        <w:rPr>
          <w:b/>
          <w:color w:val="auto"/>
        </w:rPr>
        <w:t xml:space="preserve"> AKADEMİK YILI GÜZ DÖNEMİ </w:t>
      </w:r>
      <w:r w:rsidR="00C736FF" w:rsidRPr="009358CC">
        <w:rPr>
          <w:b/>
          <w:color w:val="auto"/>
        </w:rPr>
        <w:t>2</w:t>
      </w:r>
      <w:r w:rsidR="005E6267" w:rsidRPr="009358CC">
        <w:rPr>
          <w:b/>
          <w:color w:val="auto"/>
        </w:rPr>
        <w:t xml:space="preserve">. </w:t>
      </w:r>
      <w:r w:rsidRPr="009358CC">
        <w:rPr>
          <w:b/>
          <w:color w:val="auto"/>
        </w:rPr>
        <w:t>ARA SINAV PROGRAMI</w:t>
      </w:r>
    </w:p>
    <w:tbl>
      <w:tblPr>
        <w:tblStyle w:val="TabloKlavuzu"/>
        <w:tblW w:w="10491" w:type="dxa"/>
        <w:tblLayout w:type="fixed"/>
        <w:tblLook w:val="04A0" w:firstRow="1" w:lastRow="0" w:firstColumn="1" w:lastColumn="0" w:noHBand="0" w:noVBand="1"/>
      </w:tblPr>
      <w:tblGrid>
        <w:gridCol w:w="3823"/>
        <w:gridCol w:w="1275"/>
        <w:gridCol w:w="857"/>
        <w:gridCol w:w="1984"/>
        <w:gridCol w:w="2552"/>
      </w:tblGrid>
      <w:tr w:rsidR="009358CC" w:rsidRPr="009358CC" w14:paraId="0CA7FD55" w14:textId="77777777">
        <w:trPr>
          <w:trHeight w:val="319"/>
        </w:trPr>
        <w:tc>
          <w:tcPr>
            <w:tcW w:w="3823" w:type="dxa"/>
          </w:tcPr>
          <w:p w14:paraId="54B16A60" w14:textId="77777777" w:rsidR="004A0C08" w:rsidRPr="009358CC" w:rsidRDefault="00D05F4A">
            <w:pPr>
              <w:spacing w:before="0" w:line="240" w:lineRule="auto"/>
              <w:jc w:val="center"/>
              <w:rPr>
                <w:b/>
                <w:color w:val="auto"/>
                <w:sz w:val="22"/>
                <w:szCs w:val="22"/>
              </w:rPr>
            </w:pPr>
            <w:r w:rsidRPr="009358CC">
              <w:rPr>
                <w:b/>
                <w:color w:val="auto"/>
                <w:sz w:val="22"/>
                <w:szCs w:val="22"/>
              </w:rPr>
              <w:t>Dersin Kodu ve Adı</w:t>
            </w:r>
          </w:p>
        </w:tc>
        <w:tc>
          <w:tcPr>
            <w:tcW w:w="1275" w:type="dxa"/>
          </w:tcPr>
          <w:p w14:paraId="354ACE9A" w14:textId="77777777" w:rsidR="004A0C08" w:rsidRPr="009358CC" w:rsidRDefault="00D05F4A">
            <w:pPr>
              <w:spacing w:before="0" w:line="240" w:lineRule="auto"/>
              <w:jc w:val="center"/>
              <w:rPr>
                <w:b/>
                <w:color w:val="auto"/>
                <w:sz w:val="22"/>
                <w:szCs w:val="22"/>
              </w:rPr>
            </w:pPr>
            <w:r w:rsidRPr="009358CC">
              <w:rPr>
                <w:b/>
                <w:color w:val="auto"/>
                <w:sz w:val="22"/>
                <w:szCs w:val="22"/>
              </w:rPr>
              <w:t>Sınav Tarihi</w:t>
            </w:r>
          </w:p>
        </w:tc>
        <w:tc>
          <w:tcPr>
            <w:tcW w:w="857" w:type="dxa"/>
          </w:tcPr>
          <w:p w14:paraId="11E4A8BD" w14:textId="77777777" w:rsidR="004A0C08" w:rsidRPr="009358CC" w:rsidRDefault="00D05F4A">
            <w:pPr>
              <w:spacing w:before="0" w:line="240" w:lineRule="auto"/>
              <w:jc w:val="center"/>
              <w:rPr>
                <w:b/>
                <w:color w:val="auto"/>
                <w:sz w:val="22"/>
                <w:szCs w:val="22"/>
              </w:rPr>
            </w:pPr>
            <w:r w:rsidRPr="009358CC">
              <w:rPr>
                <w:b/>
                <w:color w:val="auto"/>
                <w:sz w:val="22"/>
                <w:szCs w:val="22"/>
              </w:rPr>
              <w:t>Saat</w:t>
            </w:r>
          </w:p>
        </w:tc>
        <w:tc>
          <w:tcPr>
            <w:tcW w:w="1984" w:type="dxa"/>
          </w:tcPr>
          <w:p w14:paraId="0C2A1662" w14:textId="77777777" w:rsidR="004A0C08" w:rsidRPr="009358CC" w:rsidRDefault="00D05F4A">
            <w:pPr>
              <w:spacing w:before="0" w:line="240" w:lineRule="auto"/>
              <w:jc w:val="center"/>
              <w:rPr>
                <w:b/>
                <w:color w:val="auto"/>
                <w:sz w:val="22"/>
                <w:szCs w:val="22"/>
              </w:rPr>
            </w:pPr>
            <w:r w:rsidRPr="009358CC">
              <w:rPr>
                <w:b/>
                <w:color w:val="auto"/>
                <w:sz w:val="22"/>
                <w:szCs w:val="22"/>
              </w:rPr>
              <w:t>Yer</w:t>
            </w:r>
          </w:p>
        </w:tc>
        <w:tc>
          <w:tcPr>
            <w:tcW w:w="2552" w:type="dxa"/>
          </w:tcPr>
          <w:p w14:paraId="45A95829" w14:textId="77777777" w:rsidR="004A0C08" w:rsidRPr="009358CC" w:rsidRDefault="00D05F4A">
            <w:pPr>
              <w:spacing w:before="0" w:line="240" w:lineRule="auto"/>
              <w:jc w:val="center"/>
              <w:rPr>
                <w:b/>
                <w:color w:val="auto"/>
                <w:sz w:val="22"/>
                <w:szCs w:val="22"/>
              </w:rPr>
            </w:pPr>
            <w:r w:rsidRPr="009358CC">
              <w:rPr>
                <w:b/>
                <w:color w:val="auto"/>
                <w:sz w:val="22"/>
                <w:szCs w:val="22"/>
              </w:rPr>
              <w:t>Gözetmenler</w:t>
            </w:r>
          </w:p>
        </w:tc>
      </w:tr>
      <w:tr w:rsidR="009358CC" w:rsidRPr="009358CC" w14:paraId="715678DC" w14:textId="77777777">
        <w:trPr>
          <w:trHeight w:val="332"/>
        </w:trPr>
        <w:tc>
          <w:tcPr>
            <w:tcW w:w="10491" w:type="dxa"/>
            <w:gridSpan w:val="5"/>
            <w:vAlign w:val="center"/>
          </w:tcPr>
          <w:p w14:paraId="23AE5097" w14:textId="77777777" w:rsidR="004A0C08" w:rsidRPr="009358CC" w:rsidRDefault="00D05F4A">
            <w:pPr>
              <w:spacing w:before="0"/>
              <w:jc w:val="left"/>
              <w:rPr>
                <w:b/>
                <w:color w:val="auto"/>
                <w:sz w:val="22"/>
                <w:szCs w:val="22"/>
              </w:rPr>
            </w:pPr>
            <w:r w:rsidRPr="009358CC">
              <w:rPr>
                <w:b/>
                <w:color w:val="auto"/>
                <w:sz w:val="22"/>
                <w:szCs w:val="22"/>
              </w:rPr>
              <w:t>V. YARIYIL</w:t>
            </w:r>
          </w:p>
        </w:tc>
      </w:tr>
      <w:tr w:rsidR="009358CC" w:rsidRPr="009358CC" w14:paraId="5A0298DD" w14:textId="77777777">
        <w:trPr>
          <w:trHeight w:val="332"/>
        </w:trPr>
        <w:tc>
          <w:tcPr>
            <w:tcW w:w="3823" w:type="dxa"/>
            <w:vAlign w:val="center"/>
          </w:tcPr>
          <w:p w14:paraId="1D677F1E" w14:textId="77777777" w:rsidR="007A6E4A" w:rsidRPr="009358CC" w:rsidRDefault="007A6E4A" w:rsidP="007A6E4A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301 Genetik I</w:t>
            </w:r>
          </w:p>
        </w:tc>
        <w:tc>
          <w:tcPr>
            <w:tcW w:w="1275" w:type="dxa"/>
            <w:vAlign w:val="center"/>
          </w:tcPr>
          <w:p w14:paraId="26846AA8" w14:textId="29F16BA8" w:rsidR="007A6E4A" w:rsidRPr="009358CC" w:rsidRDefault="003C3C8D" w:rsidP="007A6E4A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5.11.2021</w:t>
            </w:r>
          </w:p>
        </w:tc>
        <w:tc>
          <w:tcPr>
            <w:tcW w:w="857" w:type="dxa"/>
            <w:vAlign w:val="center"/>
          </w:tcPr>
          <w:p w14:paraId="40FC70D2" w14:textId="04F0CDC2" w:rsidR="007A6E4A" w:rsidRPr="009358CC" w:rsidRDefault="003B180E" w:rsidP="007A6E4A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09</w:t>
            </w:r>
            <w:r w:rsidR="003C3C8D" w:rsidRPr="009358CC">
              <w:rPr>
                <w:color w:val="auto"/>
                <w:sz w:val="20"/>
              </w:rPr>
              <w:t>:00</w:t>
            </w:r>
          </w:p>
        </w:tc>
        <w:tc>
          <w:tcPr>
            <w:tcW w:w="1984" w:type="dxa"/>
            <w:vAlign w:val="center"/>
          </w:tcPr>
          <w:p w14:paraId="2F80EE33" w14:textId="2906A1F7" w:rsidR="007A6E4A" w:rsidRPr="009358CC" w:rsidRDefault="00D370A1" w:rsidP="007A6E4A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2" w:type="dxa"/>
          </w:tcPr>
          <w:p w14:paraId="6D43B84F" w14:textId="645894D7" w:rsidR="007A6E4A" w:rsidRPr="009358CC" w:rsidRDefault="007A6E4A" w:rsidP="007A6E4A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55CAF27E" w14:textId="77777777" w:rsidTr="00A845DB">
        <w:trPr>
          <w:trHeight w:val="332"/>
        </w:trPr>
        <w:tc>
          <w:tcPr>
            <w:tcW w:w="3823" w:type="dxa"/>
            <w:vAlign w:val="center"/>
          </w:tcPr>
          <w:p w14:paraId="30AF2FAD" w14:textId="77777777" w:rsidR="00D370A1" w:rsidRPr="009358CC" w:rsidRDefault="00D370A1" w:rsidP="00D370A1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303 Hayvan Fizyolojisi I</w:t>
            </w:r>
          </w:p>
        </w:tc>
        <w:tc>
          <w:tcPr>
            <w:tcW w:w="1275" w:type="dxa"/>
            <w:vAlign w:val="center"/>
          </w:tcPr>
          <w:p w14:paraId="4BC4CE13" w14:textId="51A8B931" w:rsidR="00D370A1" w:rsidRPr="009358CC" w:rsidRDefault="003C3C8D" w:rsidP="00D370A1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4.11.2021</w:t>
            </w:r>
          </w:p>
        </w:tc>
        <w:tc>
          <w:tcPr>
            <w:tcW w:w="857" w:type="dxa"/>
            <w:vAlign w:val="center"/>
          </w:tcPr>
          <w:p w14:paraId="58227AA7" w14:textId="58C62A70" w:rsidR="00D370A1" w:rsidRPr="009358CC" w:rsidRDefault="003C3C8D" w:rsidP="00D370A1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</w:t>
            </w:r>
            <w:r w:rsidR="00E5551F" w:rsidRPr="009358CC">
              <w:rPr>
                <w:color w:val="auto"/>
                <w:sz w:val="20"/>
              </w:rPr>
              <w:t>1</w:t>
            </w:r>
            <w:r w:rsidRPr="009358CC">
              <w:rPr>
                <w:color w:val="auto"/>
                <w:sz w:val="20"/>
              </w:rPr>
              <w:t>:00</w:t>
            </w:r>
          </w:p>
        </w:tc>
        <w:tc>
          <w:tcPr>
            <w:tcW w:w="1984" w:type="dxa"/>
          </w:tcPr>
          <w:p w14:paraId="3DC84B02" w14:textId="33F8FF87" w:rsidR="00D370A1" w:rsidRPr="009358CC" w:rsidRDefault="00D370A1" w:rsidP="00D370A1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2" w:type="dxa"/>
          </w:tcPr>
          <w:p w14:paraId="622C3A71" w14:textId="3552DD70" w:rsidR="00D370A1" w:rsidRPr="009358CC" w:rsidRDefault="00D370A1" w:rsidP="00D370A1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3AE19022" w14:textId="77777777" w:rsidTr="00A845DB">
        <w:trPr>
          <w:trHeight w:val="332"/>
        </w:trPr>
        <w:tc>
          <w:tcPr>
            <w:tcW w:w="3823" w:type="dxa"/>
            <w:vAlign w:val="center"/>
          </w:tcPr>
          <w:p w14:paraId="65C5A5C3" w14:textId="77777777" w:rsidR="00D370A1" w:rsidRPr="009358CC" w:rsidRDefault="00D370A1" w:rsidP="00D370A1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353 Hayvan Fizyolojisi I Laboratuvarı</w:t>
            </w:r>
          </w:p>
        </w:tc>
        <w:tc>
          <w:tcPr>
            <w:tcW w:w="1275" w:type="dxa"/>
            <w:vAlign w:val="center"/>
          </w:tcPr>
          <w:p w14:paraId="6A750972" w14:textId="2B800443" w:rsidR="00D370A1" w:rsidRPr="009358CC" w:rsidRDefault="003C3C8D" w:rsidP="006C23C4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</w:t>
            </w:r>
            <w:r w:rsidR="003A4CCC" w:rsidRPr="009358CC">
              <w:rPr>
                <w:color w:val="auto"/>
                <w:sz w:val="20"/>
              </w:rPr>
              <w:t>9</w:t>
            </w:r>
            <w:r w:rsidRPr="009358CC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vAlign w:val="center"/>
          </w:tcPr>
          <w:p w14:paraId="26F851ED" w14:textId="33007095" w:rsidR="00D370A1" w:rsidRPr="009358CC" w:rsidRDefault="00257479" w:rsidP="00D370A1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5</w:t>
            </w:r>
            <w:r w:rsidR="003F2557" w:rsidRPr="009358CC">
              <w:rPr>
                <w:color w:val="auto"/>
                <w:sz w:val="20"/>
              </w:rPr>
              <w:t>:00</w:t>
            </w:r>
          </w:p>
        </w:tc>
        <w:tc>
          <w:tcPr>
            <w:tcW w:w="1984" w:type="dxa"/>
          </w:tcPr>
          <w:p w14:paraId="1F6BC013" w14:textId="726FB076" w:rsidR="00D370A1" w:rsidRPr="009358CC" w:rsidRDefault="00D370A1" w:rsidP="00D370A1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2" w:type="dxa"/>
          </w:tcPr>
          <w:p w14:paraId="4F6A44E3" w14:textId="4705E9A7" w:rsidR="00D370A1" w:rsidRPr="009358CC" w:rsidRDefault="00D370A1" w:rsidP="00D370A1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4437F93C" w14:textId="77777777" w:rsidTr="00A845DB">
        <w:trPr>
          <w:trHeight w:val="332"/>
        </w:trPr>
        <w:tc>
          <w:tcPr>
            <w:tcW w:w="3823" w:type="dxa"/>
            <w:vAlign w:val="center"/>
          </w:tcPr>
          <w:p w14:paraId="7A632FC1" w14:textId="09795886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307 Moleküler Biyoloji I</w:t>
            </w:r>
          </w:p>
        </w:tc>
        <w:tc>
          <w:tcPr>
            <w:tcW w:w="1275" w:type="dxa"/>
            <w:vAlign w:val="center"/>
          </w:tcPr>
          <w:p w14:paraId="4A2C0349" w14:textId="6209B2F5" w:rsidR="003C3C8D" w:rsidRPr="009358CC" w:rsidRDefault="00506214" w:rsidP="00506214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6.11.2021</w:t>
            </w:r>
          </w:p>
        </w:tc>
        <w:tc>
          <w:tcPr>
            <w:tcW w:w="857" w:type="dxa"/>
            <w:vAlign w:val="center"/>
          </w:tcPr>
          <w:p w14:paraId="1586F13F" w14:textId="5AA44EDD" w:rsidR="003C3C8D" w:rsidRPr="009358CC" w:rsidRDefault="003E5A1D" w:rsidP="003E5A1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09:00</w:t>
            </w:r>
          </w:p>
        </w:tc>
        <w:tc>
          <w:tcPr>
            <w:tcW w:w="1984" w:type="dxa"/>
          </w:tcPr>
          <w:p w14:paraId="74E1BCAC" w14:textId="41D19794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2" w:type="dxa"/>
          </w:tcPr>
          <w:p w14:paraId="6ED388E7" w14:textId="48E18EF3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68DD0D9D" w14:textId="77777777" w:rsidTr="00A845DB">
        <w:trPr>
          <w:trHeight w:val="332"/>
        </w:trPr>
        <w:tc>
          <w:tcPr>
            <w:tcW w:w="3823" w:type="dxa"/>
            <w:vAlign w:val="center"/>
          </w:tcPr>
          <w:p w14:paraId="32613B41" w14:textId="7F76EC65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357 Moleküler Biyoloji I Laboratuvarı</w:t>
            </w:r>
          </w:p>
        </w:tc>
        <w:tc>
          <w:tcPr>
            <w:tcW w:w="1275" w:type="dxa"/>
            <w:vAlign w:val="center"/>
          </w:tcPr>
          <w:p w14:paraId="572AF8E4" w14:textId="3F74702A" w:rsidR="003C3C8D" w:rsidRPr="009358CC" w:rsidRDefault="00506214" w:rsidP="00506214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6.11.2021</w:t>
            </w:r>
          </w:p>
        </w:tc>
        <w:tc>
          <w:tcPr>
            <w:tcW w:w="857" w:type="dxa"/>
            <w:vAlign w:val="center"/>
          </w:tcPr>
          <w:p w14:paraId="269B1939" w14:textId="1ED5EA1E" w:rsidR="003C3C8D" w:rsidRPr="009358CC" w:rsidRDefault="003E5A1D" w:rsidP="003E5A1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1:00</w:t>
            </w:r>
          </w:p>
        </w:tc>
        <w:tc>
          <w:tcPr>
            <w:tcW w:w="1984" w:type="dxa"/>
          </w:tcPr>
          <w:p w14:paraId="272363BE" w14:textId="20B0D438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2" w:type="dxa"/>
          </w:tcPr>
          <w:p w14:paraId="4F78D054" w14:textId="1035CD9B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447911C3" w14:textId="77777777" w:rsidTr="00D84D0B">
        <w:trPr>
          <w:trHeight w:val="332"/>
        </w:trPr>
        <w:tc>
          <w:tcPr>
            <w:tcW w:w="3823" w:type="dxa"/>
            <w:vAlign w:val="center"/>
          </w:tcPr>
          <w:p w14:paraId="03603DD8" w14:textId="12A4F042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bookmarkStart w:id="4" w:name="_Hlk402684553"/>
            <w:r w:rsidRPr="009358CC">
              <w:rPr>
                <w:color w:val="auto"/>
                <w:sz w:val="20"/>
              </w:rPr>
              <w:t>BİY 309 Biyokimya I</w:t>
            </w:r>
          </w:p>
        </w:tc>
        <w:tc>
          <w:tcPr>
            <w:tcW w:w="1275" w:type="dxa"/>
            <w:vAlign w:val="center"/>
          </w:tcPr>
          <w:p w14:paraId="1E3139F9" w14:textId="1A1CE855" w:rsidR="003C3C8D" w:rsidRPr="009358CC" w:rsidRDefault="00506214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3.11.2021</w:t>
            </w:r>
          </w:p>
        </w:tc>
        <w:tc>
          <w:tcPr>
            <w:tcW w:w="857" w:type="dxa"/>
          </w:tcPr>
          <w:p w14:paraId="6189C944" w14:textId="52E9490D" w:rsidR="003C3C8D" w:rsidRPr="009358CC" w:rsidRDefault="003E5A1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1:00</w:t>
            </w:r>
          </w:p>
        </w:tc>
        <w:tc>
          <w:tcPr>
            <w:tcW w:w="1984" w:type="dxa"/>
          </w:tcPr>
          <w:p w14:paraId="7DFB1E4D" w14:textId="3ACA3ED0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2" w:type="dxa"/>
          </w:tcPr>
          <w:p w14:paraId="4D86B921" w14:textId="7B1D782A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bookmarkEnd w:id="4"/>
      <w:tr w:rsidR="009358CC" w:rsidRPr="009358CC" w14:paraId="453AB4DC" w14:textId="77777777" w:rsidTr="00D84D0B">
        <w:trPr>
          <w:trHeight w:val="332"/>
        </w:trPr>
        <w:tc>
          <w:tcPr>
            <w:tcW w:w="3823" w:type="dxa"/>
            <w:vAlign w:val="center"/>
          </w:tcPr>
          <w:p w14:paraId="73AB3975" w14:textId="446DAA53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359 Biyokimya I Laboratuvarı</w:t>
            </w:r>
          </w:p>
        </w:tc>
        <w:tc>
          <w:tcPr>
            <w:tcW w:w="1275" w:type="dxa"/>
            <w:vAlign w:val="center"/>
          </w:tcPr>
          <w:p w14:paraId="0AC8329F" w14:textId="628C67BC" w:rsidR="003C3C8D" w:rsidRPr="009358CC" w:rsidRDefault="00506214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3.11.2021</w:t>
            </w:r>
          </w:p>
        </w:tc>
        <w:tc>
          <w:tcPr>
            <w:tcW w:w="857" w:type="dxa"/>
          </w:tcPr>
          <w:p w14:paraId="3D4AADA4" w14:textId="722C0C04" w:rsidR="003C3C8D" w:rsidRPr="009358CC" w:rsidRDefault="003E5A1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5:00</w:t>
            </w:r>
          </w:p>
        </w:tc>
        <w:tc>
          <w:tcPr>
            <w:tcW w:w="1984" w:type="dxa"/>
          </w:tcPr>
          <w:p w14:paraId="74F44909" w14:textId="7BD87C90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2" w:type="dxa"/>
          </w:tcPr>
          <w:p w14:paraId="77990AA8" w14:textId="3497E0B0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42DDF30F" w14:textId="77777777" w:rsidTr="00A845DB">
        <w:trPr>
          <w:trHeight w:val="332"/>
        </w:trPr>
        <w:tc>
          <w:tcPr>
            <w:tcW w:w="3823" w:type="dxa"/>
            <w:vAlign w:val="center"/>
          </w:tcPr>
          <w:p w14:paraId="78393010" w14:textId="383CDED2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311 Mikrobiyoloji I</w:t>
            </w:r>
          </w:p>
        </w:tc>
        <w:tc>
          <w:tcPr>
            <w:tcW w:w="1275" w:type="dxa"/>
            <w:vAlign w:val="center"/>
          </w:tcPr>
          <w:p w14:paraId="44F5D557" w14:textId="1C4DDFDF" w:rsidR="003C3C8D" w:rsidRPr="009358CC" w:rsidRDefault="00BE7813" w:rsidP="00E80A49">
            <w:pPr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 xml:space="preserve"> </w:t>
            </w:r>
            <w:r w:rsidR="00E80A49" w:rsidRPr="009358CC">
              <w:rPr>
                <w:color w:val="auto"/>
                <w:sz w:val="20"/>
              </w:rPr>
              <w:t>30</w:t>
            </w:r>
            <w:r w:rsidR="003C3C8D" w:rsidRPr="009358CC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vAlign w:val="center"/>
          </w:tcPr>
          <w:p w14:paraId="26064A71" w14:textId="7822C1F0" w:rsidR="003C3C8D" w:rsidRPr="009358CC" w:rsidRDefault="00346839" w:rsidP="00E80A49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3:00</w:t>
            </w:r>
          </w:p>
        </w:tc>
        <w:tc>
          <w:tcPr>
            <w:tcW w:w="1984" w:type="dxa"/>
          </w:tcPr>
          <w:p w14:paraId="5A6290BD" w14:textId="3B2F99B2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2" w:type="dxa"/>
          </w:tcPr>
          <w:p w14:paraId="3A7F5B4A" w14:textId="41939C79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0469FBF1" w14:textId="77777777" w:rsidTr="00A845DB">
        <w:trPr>
          <w:trHeight w:val="332"/>
        </w:trPr>
        <w:tc>
          <w:tcPr>
            <w:tcW w:w="3823" w:type="dxa"/>
            <w:vAlign w:val="center"/>
          </w:tcPr>
          <w:p w14:paraId="57C263BC" w14:textId="46E588B9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351 Mikrobiyoloji I Laboratuvarı</w:t>
            </w:r>
          </w:p>
        </w:tc>
        <w:tc>
          <w:tcPr>
            <w:tcW w:w="1275" w:type="dxa"/>
            <w:vAlign w:val="center"/>
          </w:tcPr>
          <w:p w14:paraId="5779029B" w14:textId="6F74CBC4" w:rsidR="003C3C8D" w:rsidRPr="009358CC" w:rsidRDefault="00CD5983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30</w:t>
            </w:r>
            <w:r w:rsidR="003C3C8D" w:rsidRPr="009358CC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vAlign w:val="center"/>
          </w:tcPr>
          <w:p w14:paraId="5865CFF2" w14:textId="3434D20E" w:rsidR="003C3C8D" w:rsidRPr="009358CC" w:rsidRDefault="00346839" w:rsidP="00E80A49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5:00</w:t>
            </w:r>
          </w:p>
        </w:tc>
        <w:tc>
          <w:tcPr>
            <w:tcW w:w="1984" w:type="dxa"/>
          </w:tcPr>
          <w:p w14:paraId="54E7565F" w14:textId="2C282565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2" w:type="dxa"/>
          </w:tcPr>
          <w:p w14:paraId="48371694" w14:textId="56E6B44F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2124A722" w14:textId="77777777" w:rsidTr="00A845DB">
        <w:trPr>
          <w:trHeight w:val="332"/>
        </w:trPr>
        <w:tc>
          <w:tcPr>
            <w:tcW w:w="3823" w:type="dxa"/>
            <w:vAlign w:val="center"/>
          </w:tcPr>
          <w:p w14:paraId="70F30DA9" w14:textId="28E3561C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305 Bitki Fizyolojisi I</w:t>
            </w:r>
          </w:p>
        </w:tc>
        <w:tc>
          <w:tcPr>
            <w:tcW w:w="1275" w:type="dxa"/>
            <w:vAlign w:val="center"/>
          </w:tcPr>
          <w:p w14:paraId="376006AE" w14:textId="58D0320E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2.11.2021</w:t>
            </w:r>
          </w:p>
        </w:tc>
        <w:tc>
          <w:tcPr>
            <w:tcW w:w="857" w:type="dxa"/>
            <w:vAlign w:val="center"/>
          </w:tcPr>
          <w:p w14:paraId="79ED0578" w14:textId="64F061D8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1:00</w:t>
            </w:r>
          </w:p>
        </w:tc>
        <w:tc>
          <w:tcPr>
            <w:tcW w:w="1984" w:type="dxa"/>
          </w:tcPr>
          <w:p w14:paraId="14F7B8A5" w14:textId="1B2F6477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2" w:type="dxa"/>
          </w:tcPr>
          <w:p w14:paraId="188428F9" w14:textId="6BA0192E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3EE94658" w14:textId="77777777" w:rsidTr="00A845DB">
        <w:trPr>
          <w:trHeight w:val="332"/>
        </w:trPr>
        <w:tc>
          <w:tcPr>
            <w:tcW w:w="3823" w:type="dxa"/>
            <w:vAlign w:val="center"/>
          </w:tcPr>
          <w:p w14:paraId="162C928E" w14:textId="346B4285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355 Bitki Fizyolojisi I Laboratuvarı</w:t>
            </w:r>
          </w:p>
        </w:tc>
        <w:tc>
          <w:tcPr>
            <w:tcW w:w="1275" w:type="dxa"/>
            <w:vAlign w:val="center"/>
          </w:tcPr>
          <w:p w14:paraId="46FF04D6" w14:textId="15278BE6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2.11.2021</w:t>
            </w:r>
          </w:p>
        </w:tc>
        <w:tc>
          <w:tcPr>
            <w:tcW w:w="857" w:type="dxa"/>
            <w:vAlign w:val="center"/>
          </w:tcPr>
          <w:p w14:paraId="406968DF" w14:textId="20DF59D5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</w:t>
            </w:r>
            <w:r w:rsidR="00524D60" w:rsidRPr="009358CC">
              <w:rPr>
                <w:color w:val="auto"/>
                <w:sz w:val="20"/>
              </w:rPr>
              <w:t>5</w:t>
            </w:r>
            <w:r w:rsidRPr="009358CC">
              <w:rPr>
                <w:color w:val="auto"/>
                <w:sz w:val="20"/>
              </w:rPr>
              <w:t>:00</w:t>
            </w:r>
          </w:p>
        </w:tc>
        <w:tc>
          <w:tcPr>
            <w:tcW w:w="1984" w:type="dxa"/>
          </w:tcPr>
          <w:p w14:paraId="26E918C4" w14:textId="042DFBBB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2" w:type="dxa"/>
          </w:tcPr>
          <w:p w14:paraId="06D89C1A" w14:textId="77F2FBC9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60B22C7C" w14:textId="77777777" w:rsidTr="00A845DB">
        <w:trPr>
          <w:trHeight w:val="332"/>
        </w:trPr>
        <w:tc>
          <w:tcPr>
            <w:tcW w:w="3823" w:type="dxa"/>
            <w:vAlign w:val="center"/>
          </w:tcPr>
          <w:p w14:paraId="1B4D08C9" w14:textId="2BB280B8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 xml:space="preserve">BİY 309 </w:t>
            </w:r>
            <w:proofErr w:type="spellStart"/>
            <w:r w:rsidRPr="009358CC">
              <w:rPr>
                <w:color w:val="auto"/>
                <w:sz w:val="20"/>
              </w:rPr>
              <w:t>Biyocoğrafya</w:t>
            </w:r>
            <w:proofErr w:type="spellEnd"/>
          </w:p>
        </w:tc>
        <w:tc>
          <w:tcPr>
            <w:tcW w:w="1275" w:type="dxa"/>
            <w:vAlign w:val="center"/>
          </w:tcPr>
          <w:p w14:paraId="7556CF06" w14:textId="6A8C1170" w:rsidR="003C3C8D" w:rsidRPr="009358CC" w:rsidRDefault="00CD5983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9</w:t>
            </w:r>
            <w:r w:rsidR="003C3C8D" w:rsidRPr="009358CC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vAlign w:val="center"/>
          </w:tcPr>
          <w:p w14:paraId="1E510860" w14:textId="10E36AA9" w:rsidR="003C3C8D" w:rsidRPr="009358CC" w:rsidRDefault="008C7307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7</w:t>
            </w:r>
            <w:r w:rsidR="003C3C8D" w:rsidRPr="009358CC">
              <w:rPr>
                <w:color w:val="auto"/>
                <w:sz w:val="20"/>
              </w:rPr>
              <w:t>:00</w:t>
            </w:r>
          </w:p>
        </w:tc>
        <w:tc>
          <w:tcPr>
            <w:tcW w:w="1984" w:type="dxa"/>
          </w:tcPr>
          <w:p w14:paraId="25BB13A2" w14:textId="731EE7E2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2" w:type="dxa"/>
          </w:tcPr>
          <w:p w14:paraId="14ECEFA4" w14:textId="5CF88CA0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3078B490" w14:textId="77777777">
        <w:trPr>
          <w:trHeight w:val="332"/>
        </w:trPr>
        <w:tc>
          <w:tcPr>
            <w:tcW w:w="10491" w:type="dxa"/>
            <w:gridSpan w:val="5"/>
          </w:tcPr>
          <w:p w14:paraId="50A6F7AE" w14:textId="77777777" w:rsidR="003C3C8D" w:rsidRPr="009358CC" w:rsidRDefault="003C3C8D" w:rsidP="003C3C8D">
            <w:pPr>
              <w:spacing w:before="0"/>
              <w:rPr>
                <w:b/>
                <w:color w:val="auto"/>
                <w:sz w:val="22"/>
                <w:szCs w:val="22"/>
              </w:rPr>
            </w:pPr>
            <w:r w:rsidRPr="009358CC">
              <w:rPr>
                <w:b/>
                <w:color w:val="auto"/>
                <w:sz w:val="22"/>
                <w:szCs w:val="22"/>
              </w:rPr>
              <w:t>VII. YARIYIL</w:t>
            </w:r>
          </w:p>
        </w:tc>
      </w:tr>
      <w:tr w:rsidR="009358CC" w:rsidRPr="009358CC" w14:paraId="0460D8CB" w14:textId="77777777" w:rsidTr="005A1E14">
        <w:trPr>
          <w:trHeight w:val="332"/>
        </w:trPr>
        <w:tc>
          <w:tcPr>
            <w:tcW w:w="3823" w:type="dxa"/>
            <w:vAlign w:val="center"/>
          </w:tcPr>
          <w:p w14:paraId="140A58DC" w14:textId="117BEB94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401 Araştırma Projesi I</w:t>
            </w:r>
          </w:p>
        </w:tc>
        <w:tc>
          <w:tcPr>
            <w:tcW w:w="1275" w:type="dxa"/>
            <w:vAlign w:val="center"/>
          </w:tcPr>
          <w:p w14:paraId="6BFFB5AE" w14:textId="336FEE7B" w:rsidR="003C3C8D" w:rsidRPr="009358CC" w:rsidRDefault="00CD5983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30</w:t>
            </w:r>
            <w:r w:rsidR="003C3C8D" w:rsidRPr="009358CC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vAlign w:val="center"/>
          </w:tcPr>
          <w:p w14:paraId="4BE9B22C" w14:textId="6D56D002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7:00</w:t>
            </w:r>
          </w:p>
        </w:tc>
        <w:tc>
          <w:tcPr>
            <w:tcW w:w="1984" w:type="dxa"/>
          </w:tcPr>
          <w:p w14:paraId="5F65136E" w14:textId="1594CC7C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2" w:type="dxa"/>
          </w:tcPr>
          <w:p w14:paraId="43A74DCF" w14:textId="2B52F475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1BD654D7" w14:textId="77777777" w:rsidTr="005A1E14">
        <w:trPr>
          <w:trHeight w:val="332"/>
        </w:trPr>
        <w:tc>
          <w:tcPr>
            <w:tcW w:w="3823" w:type="dxa"/>
            <w:vAlign w:val="center"/>
          </w:tcPr>
          <w:p w14:paraId="21B3D6CD" w14:textId="77777777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403 Evrim</w:t>
            </w:r>
          </w:p>
        </w:tc>
        <w:tc>
          <w:tcPr>
            <w:tcW w:w="1275" w:type="dxa"/>
            <w:vAlign w:val="center"/>
          </w:tcPr>
          <w:p w14:paraId="0B442BD3" w14:textId="3ED3C637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2.11.2021</w:t>
            </w:r>
          </w:p>
        </w:tc>
        <w:tc>
          <w:tcPr>
            <w:tcW w:w="857" w:type="dxa"/>
            <w:vAlign w:val="center"/>
          </w:tcPr>
          <w:p w14:paraId="5151FDB7" w14:textId="77E64437" w:rsidR="003C3C8D" w:rsidRPr="009358CC" w:rsidRDefault="00DA3B49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7:00</w:t>
            </w:r>
          </w:p>
        </w:tc>
        <w:tc>
          <w:tcPr>
            <w:tcW w:w="1984" w:type="dxa"/>
          </w:tcPr>
          <w:p w14:paraId="517F3AEF" w14:textId="0875644D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2" w:type="dxa"/>
          </w:tcPr>
          <w:p w14:paraId="226BC7A2" w14:textId="01555C09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3A40C5A5" w14:textId="77777777" w:rsidTr="005A1E14">
        <w:trPr>
          <w:trHeight w:val="332"/>
        </w:trPr>
        <w:tc>
          <w:tcPr>
            <w:tcW w:w="3823" w:type="dxa"/>
            <w:vAlign w:val="center"/>
          </w:tcPr>
          <w:p w14:paraId="08817E6C" w14:textId="191F6912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407 Entomoloji</w:t>
            </w:r>
          </w:p>
        </w:tc>
        <w:tc>
          <w:tcPr>
            <w:tcW w:w="1275" w:type="dxa"/>
            <w:vAlign w:val="center"/>
          </w:tcPr>
          <w:p w14:paraId="6ADB9F31" w14:textId="3ED6D275" w:rsidR="003C3C8D" w:rsidRPr="009358CC" w:rsidRDefault="00DA3B49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3.11.2021</w:t>
            </w:r>
          </w:p>
        </w:tc>
        <w:tc>
          <w:tcPr>
            <w:tcW w:w="857" w:type="dxa"/>
            <w:vAlign w:val="center"/>
          </w:tcPr>
          <w:p w14:paraId="06771038" w14:textId="60FAD7BA" w:rsidR="003C3C8D" w:rsidRPr="009358CC" w:rsidRDefault="00DA3B49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7:00</w:t>
            </w:r>
          </w:p>
        </w:tc>
        <w:tc>
          <w:tcPr>
            <w:tcW w:w="1984" w:type="dxa"/>
          </w:tcPr>
          <w:p w14:paraId="20B5D9BC" w14:textId="1A959ABE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2" w:type="dxa"/>
          </w:tcPr>
          <w:p w14:paraId="14E1ECA9" w14:textId="3A9B21F3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1496662B" w14:textId="77777777" w:rsidTr="005A1E14">
        <w:trPr>
          <w:trHeight w:val="332"/>
        </w:trPr>
        <w:tc>
          <w:tcPr>
            <w:tcW w:w="3823" w:type="dxa"/>
            <w:vAlign w:val="center"/>
          </w:tcPr>
          <w:p w14:paraId="36B0EC8A" w14:textId="0267B686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 xml:space="preserve">BİY 421 </w:t>
            </w:r>
            <w:proofErr w:type="spellStart"/>
            <w:r w:rsidRPr="009358CC">
              <w:rPr>
                <w:color w:val="auto"/>
                <w:sz w:val="20"/>
              </w:rPr>
              <w:t>Lipid</w:t>
            </w:r>
            <w:proofErr w:type="spellEnd"/>
            <w:r w:rsidRPr="009358CC">
              <w:rPr>
                <w:color w:val="auto"/>
                <w:sz w:val="20"/>
              </w:rPr>
              <w:t xml:space="preserve"> Biyokimyası</w:t>
            </w:r>
          </w:p>
        </w:tc>
        <w:tc>
          <w:tcPr>
            <w:tcW w:w="1275" w:type="dxa"/>
            <w:vAlign w:val="center"/>
          </w:tcPr>
          <w:p w14:paraId="3C6F4E2A" w14:textId="627346D7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</w:t>
            </w:r>
            <w:r w:rsidR="000864B8" w:rsidRPr="009358CC">
              <w:rPr>
                <w:color w:val="auto"/>
                <w:sz w:val="20"/>
              </w:rPr>
              <w:t>6</w:t>
            </w:r>
            <w:r w:rsidRPr="009358CC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vAlign w:val="center"/>
          </w:tcPr>
          <w:p w14:paraId="1516678B" w14:textId="2E957144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7:00</w:t>
            </w:r>
          </w:p>
        </w:tc>
        <w:tc>
          <w:tcPr>
            <w:tcW w:w="1984" w:type="dxa"/>
          </w:tcPr>
          <w:p w14:paraId="178F0183" w14:textId="67C08435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2" w:type="dxa"/>
          </w:tcPr>
          <w:p w14:paraId="6439B30A" w14:textId="73FF6342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5F526C88" w14:textId="77777777" w:rsidTr="005A1E14">
        <w:trPr>
          <w:trHeight w:val="332"/>
        </w:trPr>
        <w:tc>
          <w:tcPr>
            <w:tcW w:w="3823" w:type="dxa"/>
            <w:vAlign w:val="center"/>
          </w:tcPr>
          <w:p w14:paraId="1979C0B0" w14:textId="4DF702E2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429 İnsan Anatomisi ve Fizyolojisi</w:t>
            </w:r>
          </w:p>
        </w:tc>
        <w:tc>
          <w:tcPr>
            <w:tcW w:w="1275" w:type="dxa"/>
            <w:vAlign w:val="center"/>
          </w:tcPr>
          <w:p w14:paraId="6EE1D715" w14:textId="50A74626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</w:t>
            </w:r>
            <w:r w:rsidR="000864B8" w:rsidRPr="009358CC">
              <w:rPr>
                <w:color w:val="auto"/>
                <w:sz w:val="20"/>
              </w:rPr>
              <w:t>4</w:t>
            </w:r>
            <w:r w:rsidRPr="009358CC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vAlign w:val="center"/>
          </w:tcPr>
          <w:p w14:paraId="690534D7" w14:textId="355854E0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</w:t>
            </w:r>
            <w:r w:rsidR="00E5551F" w:rsidRPr="009358CC">
              <w:rPr>
                <w:color w:val="auto"/>
                <w:sz w:val="20"/>
              </w:rPr>
              <w:t>4</w:t>
            </w:r>
            <w:r w:rsidRPr="009358CC">
              <w:rPr>
                <w:color w:val="auto"/>
                <w:sz w:val="20"/>
              </w:rPr>
              <w:t>:00</w:t>
            </w:r>
          </w:p>
        </w:tc>
        <w:tc>
          <w:tcPr>
            <w:tcW w:w="1984" w:type="dxa"/>
          </w:tcPr>
          <w:p w14:paraId="07C911D2" w14:textId="20B40FD5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2" w:type="dxa"/>
          </w:tcPr>
          <w:p w14:paraId="5699A4C1" w14:textId="396B912B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  <w:tr w:rsidR="009358CC" w:rsidRPr="009358CC" w14:paraId="10F417A6" w14:textId="77777777" w:rsidTr="005A1E14">
        <w:trPr>
          <w:trHeight w:val="332"/>
        </w:trPr>
        <w:tc>
          <w:tcPr>
            <w:tcW w:w="3823" w:type="dxa"/>
            <w:vAlign w:val="center"/>
          </w:tcPr>
          <w:p w14:paraId="781A973D" w14:textId="6E180F15" w:rsidR="003C3C8D" w:rsidRPr="009358CC" w:rsidRDefault="003C3C8D" w:rsidP="003C3C8D">
            <w:pPr>
              <w:snapToGrid w:val="0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BİY 431 Hücresel Haberleşme</w:t>
            </w:r>
          </w:p>
        </w:tc>
        <w:tc>
          <w:tcPr>
            <w:tcW w:w="1275" w:type="dxa"/>
            <w:vAlign w:val="center"/>
          </w:tcPr>
          <w:p w14:paraId="2F28E656" w14:textId="3E11FA68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2</w:t>
            </w:r>
            <w:r w:rsidR="000864B8" w:rsidRPr="009358CC">
              <w:rPr>
                <w:color w:val="auto"/>
                <w:sz w:val="20"/>
              </w:rPr>
              <w:t>5</w:t>
            </w:r>
            <w:r w:rsidRPr="009358CC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vAlign w:val="center"/>
          </w:tcPr>
          <w:p w14:paraId="4F194FBA" w14:textId="7E41553D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17:00</w:t>
            </w:r>
          </w:p>
        </w:tc>
        <w:tc>
          <w:tcPr>
            <w:tcW w:w="1984" w:type="dxa"/>
          </w:tcPr>
          <w:p w14:paraId="19146E49" w14:textId="36D032AD" w:rsidR="003C3C8D" w:rsidRPr="009358CC" w:rsidRDefault="003C3C8D" w:rsidP="003C3C8D">
            <w:pPr>
              <w:jc w:val="center"/>
              <w:rPr>
                <w:color w:val="auto"/>
                <w:sz w:val="20"/>
              </w:rPr>
            </w:pPr>
            <w:r w:rsidRPr="009358CC">
              <w:rPr>
                <w:color w:val="auto"/>
                <w:sz w:val="20"/>
              </w:rPr>
              <w:t>A001</w:t>
            </w:r>
          </w:p>
        </w:tc>
        <w:tc>
          <w:tcPr>
            <w:tcW w:w="2552" w:type="dxa"/>
          </w:tcPr>
          <w:p w14:paraId="614436B8" w14:textId="6EAD0100" w:rsidR="003C3C8D" w:rsidRPr="009358CC" w:rsidRDefault="003C3C8D" w:rsidP="003C3C8D">
            <w:pPr>
              <w:spacing w:before="0" w:line="240" w:lineRule="auto"/>
              <w:rPr>
                <w:color w:val="auto"/>
                <w:sz w:val="16"/>
                <w:szCs w:val="16"/>
              </w:rPr>
            </w:pPr>
            <w:r w:rsidRPr="009358CC">
              <w:rPr>
                <w:color w:val="auto"/>
                <w:sz w:val="16"/>
                <w:szCs w:val="16"/>
              </w:rPr>
              <w:t>Dersin Sorumlu Öğretim Üyesi</w:t>
            </w:r>
          </w:p>
        </w:tc>
      </w:tr>
    </w:tbl>
    <w:p w14:paraId="2351C0F6" w14:textId="77777777" w:rsidR="00D57BEB" w:rsidRPr="009358CC" w:rsidRDefault="00D57BEB" w:rsidP="00D57BEB">
      <w:pPr>
        <w:spacing w:before="0" w:line="240" w:lineRule="auto"/>
        <w:jc w:val="left"/>
        <w:rPr>
          <w:b/>
          <w:color w:val="auto"/>
        </w:rPr>
      </w:pPr>
      <w:r w:rsidRPr="009358CC">
        <w:rPr>
          <w:b/>
          <w:color w:val="auto"/>
        </w:rPr>
        <w:t xml:space="preserve">  </w:t>
      </w:r>
    </w:p>
    <w:p w14:paraId="1F12F2A8" w14:textId="3288E613" w:rsidR="00D57BEB" w:rsidRPr="009358CC" w:rsidRDefault="00D57BEB" w:rsidP="00D57BEB">
      <w:pPr>
        <w:spacing w:before="0" w:line="240" w:lineRule="auto"/>
        <w:jc w:val="left"/>
        <w:rPr>
          <w:b/>
          <w:color w:val="auto"/>
        </w:rPr>
      </w:pPr>
      <w:r w:rsidRPr="009358CC">
        <w:rPr>
          <w:b/>
          <w:color w:val="auto"/>
        </w:rPr>
        <w:t xml:space="preserve">   </w:t>
      </w:r>
      <w:proofErr w:type="spellStart"/>
      <w:r w:rsidRPr="009358CC">
        <w:rPr>
          <w:b/>
          <w:color w:val="auto"/>
        </w:rPr>
        <w:t>Prof.Dr</w:t>
      </w:r>
      <w:proofErr w:type="spellEnd"/>
      <w:r w:rsidRPr="009358CC">
        <w:rPr>
          <w:b/>
          <w:color w:val="auto"/>
        </w:rPr>
        <w:t>. Özgür FIRAT</w:t>
      </w:r>
      <w:r w:rsidRPr="009358CC">
        <w:rPr>
          <w:b/>
          <w:color w:val="auto"/>
        </w:rPr>
        <w:tab/>
        <w:t xml:space="preserve">        </w:t>
      </w:r>
      <w:r w:rsidRPr="009358CC">
        <w:rPr>
          <w:b/>
          <w:color w:val="auto"/>
        </w:rPr>
        <w:tab/>
      </w:r>
      <w:r w:rsidRPr="009358CC">
        <w:rPr>
          <w:b/>
          <w:color w:val="auto"/>
        </w:rPr>
        <w:tab/>
      </w:r>
      <w:r w:rsidRPr="009358CC">
        <w:rPr>
          <w:b/>
          <w:color w:val="auto"/>
        </w:rPr>
        <w:tab/>
      </w:r>
      <w:r w:rsidRPr="009358CC">
        <w:rPr>
          <w:b/>
          <w:color w:val="auto"/>
        </w:rPr>
        <w:tab/>
        <w:t xml:space="preserve">       </w:t>
      </w:r>
      <w:proofErr w:type="spellStart"/>
      <w:r w:rsidRPr="009358CC">
        <w:rPr>
          <w:b/>
          <w:color w:val="auto"/>
        </w:rPr>
        <w:t>Prof.Dr</w:t>
      </w:r>
      <w:proofErr w:type="spellEnd"/>
      <w:r w:rsidRPr="009358CC">
        <w:rPr>
          <w:b/>
          <w:color w:val="auto"/>
        </w:rPr>
        <w:t>. Mehmet TURGUT</w:t>
      </w:r>
    </w:p>
    <w:p w14:paraId="67554937" w14:textId="73B3F75E" w:rsidR="004A0C08" w:rsidRPr="009358CC" w:rsidRDefault="00D57BEB" w:rsidP="00D57BEB">
      <w:pPr>
        <w:spacing w:before="0" w:line="240" w:lineRule="auto"/>
        <w:jc w:val="left"/>
        <w:rPr>
          <w:b/>
          <w:color w:val="auto"/>
        </w:rPr>
      </w:pPr>
      <w:r w:rsidRPr="009358CC">
        <w:rPr>
          <w:b/>
          <w:color w:val="auto"/>
        </w:rPr>
        <w:t xml:space="preserve">       Bölüm Başkanı V.</w:t>
      </w:r>
      <w:r w:rsidRPr="009358CC">
        <w:rPr>
          <w:b/>
          <w:color w:val="auto"/>
        </w:rPr>
        <w:tab/>
        <w:t xml:space="preserve"> </w:t>
      </w:r>
      <w:r w:rsidRPr="009358CC">
        <w:rPr>
          <w:b/>
          <w:color w:val="auto"/>
        </w:rPr>
        <w:tab/>
      </w:r>
      <w:r w:rsidRPr="009358CC">
        <w:rPr>
          <w:b/>
          <w:color w:val="auto"/>
        </w:rPr>
        <w:tab/>
      </w:r>
      <w:r w:rsidRPr="009358CC">
        <w:rPr>
          <w:b/>
          <w:color w:val="auto"/>
        </w:rPr>
        <w:tab/>
      </w:r>
      <w:r w:rsidRPr="009358CC">
        <w:rPr>
          <w:b/>
          <w:color w:val="auto"/>
        </w:rPr>
        <w:tab/>
      </w:r>
      <w:r w:rsidRPr="009358CC">
        <w:rPr>
          <w:b/>
          <w:color w:val="auto"/>
        </w:rPr>
        <w:tab/>
      </w:r>
      <w:r w:rsidRPr="009358CC">
        <w:rPr>
          <w:b/>
          <w:color w:val="auto"/>
        </w:rPr>
        <w:tab/>
        <w:t>Dekan V.</w:t>
      </w:r>
    </w:p>
    <w:sectPr w:rsidR="004A0C08" w:rsidRPr="009358CC">
      <w:pgSz w:w="11906" w:h="16838"/>
      <w:pgMar w:top="567" w:right="1134" w:bottom="249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TA2NTIxtrQ0tDRQ0lEKTi0uzszPAykwrgUAFMZVyywAAAA="/>
  </w:docVars>
  <w:rsids>
    <w:rsidRoot w:val="004A0C08"/>
    <w:rsid w:val="000200F0"/>
    <w:rsid w:val="00034D1C"/>
    <w:rsid w:val="00043F29"/>
    <w:rsid w:val="0007009D"/>
    <w:rsid w:val="000864B8"/>
    <w:rsid w:val="001144D1"/>
    <w:rsid w:val="0012629B"/>
    <w:rsid w:val="001407A5"/>
    <w:rsid w:val="00156B64"/>
    <w:rsid w:val="0016026E"/>
    <w:rsid w:val="00170E55"/>
    <w:rsid w:val="00181815"/>
    <w:rsid w:val="001B336A"/>
    <w:rsid w:val="002168C4"/>
    <w:rsid w:val="00257479"/>
    <w:rsid w:val="00274697"/>
    <w:rsid w:val="00277C8C"/>
    <w:rsid w:val="002968BA"/>
    <w:rsid w:val="002E2252"/>
    <w:rsid w:val="002E3A8D"/>
    <w:rsid w:val="002F1629"/>
    <w:rsid w:val="0033159C"/>
    <w:rsid w:val="003430B7"/>
    <w:rsid w:val="00346839"/>
    <w:rsid w:val="00350CEA"/>
    <w:rsid w:val="00371A06"/>
    <w:rsid w:val="00377C3D"/>
    <w:rsid w:val="00393F33"/>
    <w:rsid w:val="003A4CCC"/>
    <w:rsid w:val="003B180E"/>
    <w:rsid w:val="003C3C8D"/>
    <w:rsid w:val="003C4495"/>
    <w:rsid w:val="003D1D79"/>
    <w:rsid w:val="003E28E0"/>
    <w:rsid w:val="003E5A1D"/>
    <w:rsid w:val="003F2557"/>
    <w:rsid w:val="003F64CF"/>
    <w:rsid w:val="004524CB"/>
    <w:rsid w:val="00460926"/>
    <w:rsid w:val="004A0C08"/>
    <w:rsid w:val="004C3684"/>
    <w:rsid w:val="004D78B5"/>
    <w:rsid w:val="004E0D96"/>
    <w:rsid w:val="004F42C2"/>
    <w:rsid w:val="00506214"/>
    <w:rsid w:val="00524D60"/>
    <w:rsid w:val="00531C2B"/>
    <w:rsid w:val="00564650"/>
    <w:rsid w:val="005A5DCD"/>
    <w:rsid w:val="005E6267"/>
    <w:rsid w:val="0066565A"/>
    <w:rsid w:val="006777D2"/>
    <w:rsid w:val="006A7ED3"/>
    <w:rsid w:val="006C23C4"/>
    <w:rsid w:val="006F1F01"/>
    <w:rsid w:val="006F61C2"/>
    <w:rsid w:val="007054E4"/>
    <w:rsid w:val="007057FB"/>
    <w:rsid w:val="00721EE3"/>
    <w:rsid w:val="00724453"/>
    <w:rsid w:val="00775A79"/>
    <w:rsid w:val="007A6E4A"/>
    <w:rsid w:val="007B59A8"/>
    <w:rsid w:val="007B5E18"/>
    <w:rsid w:val="007C2CC9"/>
    <w:rsid w:val="00811A33"/>
    <w:rsid w:val="008266C6"/>
    <w:rsid w:val="00830450"/>
    <w:rsid w:val="008548E0"/>
    <w:rsid w:val="0085607A"/>
    <w:rsid w:val="008A1CB8"/>
    <w:rsid w:val="008C7307"/>
    <w:rsid w:val="008D705C"/>
    <w:rsid w:val="008E7EC5"/>
    <w:rsid w:val="009131C6"/>
    <w:rsid w:val="009358CC"/>
    <w:rsid w:val="00951EF5"/>
    <w:rsid w:val="009574CF"/>
    <w:rsid w:val="00966039"/>
    <w:rsid w:val="009731E1"/>
    <w:rsid w:val="00974AD5"/>
    <w:rsid w:val="009907CA"/>
    <w:rsid w:val="009A0F18"/>
    <w:rsid w:val="009D4925"/>
    <w:rsid w:val="009E174B"/>
    <w:rsid w:val="009F6117"/>
    <w:rsid w:val="00A0629D"/>
    <w:rsid w:val="00A46EE6"/>
    <w:rsid w:val="00A473B6"/>
    <w:rsid w:val="00A52F00"/>
    <w:rsid w:val="00A90137"/>
    <w:rsid w:val="00A94ADB"/>
    <w:rsid w:val="00AA2405"/>
    <w:rsid w:val="00AB1BE3"/>
    <w:rsid w:val="00B00405"/>
    <w:rsid w:val="00B15CCA"/>
    <w:rsid w:val="00B6447B"/>
    <w:rsid w:val="00B90320"/>
    <w:rsid w:val="00BE7813"/>
    <w:rsid w:val="00C622F8"/>
    <w:rsid w:val="00C64F05"/>
    <w:rsid w:val="00C736FF"/>
    <w:rsid w:val="00CA0407"/>
    <w:rsid w:val="00CD5983"/>
    <w:rsid w:val="00D05F4A"/>
    <w:rsid w:val="00D22969"/>
    <w:rsid w:val="00D25B95"/>
    <w:rsid w:val="00D328F0"/>
    <w:rsid w:val="00D370A1"/>
    <w:rsid w:val="00D44B5F"/>
    <w:rsid w:val="00D57BEB"/>
    <w:rsid w:val="00D6229E"/>
    <w:rsid w:val="00D7410A"/>
    <w:rsid w:val="00DA3B49"/>
    <w:rsid w:val="00DB09E2"/>
    <w:rsid w:val="00DE4EFA"/>
    <w:rsid w:val="00E15CFE"/>
    <w:rsid w:val="00E5551F"/>
    <w:rsid w:val="00E62473"/>
    <w:rsid w:val="00E80A49"/>
    <w:rsid w:val="00E8351C"/>
    <w:rsid w:val="00E862AF"/>
    <w:rsid w:val="00E8728E"/>
    <w:rsid w:val="00F325D1"/>
    <w:rsid w:val="00F353E4"/>
    <w:rsid w:val="00F4261B"/>
    <w:rsid w:val="00F72A8A"/>
    <w:rsid w:val="00F739B7"/>
    <w:rsid w:val="00F742F1"/>
    <w:rsid w:val="00F928E4"/>
    <w:rsid w:val="00F93897"/>
    <w:rsid w:val="00F939C3"/>
    <w:rsid w:val="00FF0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61BAC1"/>
  <w15:docId w15:val="{3BA724BD-FFDA-44E5-9DA3-202926D97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60" w:after="0" w:line="360" w:lineRule="auto"/>
      <w:jc w:val="both"/>
    </w:pPr>
    <w:rPr>
      <w:rFonts w:ascii="Times New Roman" w:eastAsia="Times New Roman" w:hAnsi="Times New Roman" w:cs="Times New Roman"/>
      <w:color w:val="0000FF"/>
      <w:sz w:val="24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2</Pages>
  <Words>561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lı KARAMAN</dc:creator>
  <cp:lastModifiedBy>DENİZ MERT  FIRAT</cp:lastModifiedBy>
  <cp:revision>114</cp:revision>
  <cp:lastPrinted>2021-09-28T06:57:00Z</cp:lastPrinted>
  <dcterms:created xsi:type="dcterms:W3CDTF">2020-11-02T07:57:00Z</dcterms:created>
  <dcterms:modified xsi:type="dcterms:W3CDTF">2021-11-15T08:09:00Z</dcterms:modified>
</cp:coreProperties>
</file>